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D69B1" w14:textId="369E238A" w:rsidR="001D5A1F" w:rsidRDefault="00FA1EF0" w:rsidP="00FA1EF0">
      <w:pPr>
        <w:jc w:val="center"/>
        <w:rPr>
          <w:sz w:val="40"/>
          <w:szCs w:val="40"/>
          <w:u w:val="single"/>
        </w:rPr>
      </w:pPr>
      <w:r w:rsidRPr="00FA1EF0">
        <w:rPr>
          <w:sz w:val="40"/>
          <w:szCs w:val="40"/>
          <w:u w:val="single"/>
        </w:rPr>
        <w:t>SSC Coursework Breakdown</w:t>
      </w:r>
    </w:p>
    <w:p w14:paraId="6BC64543" w14:textId="53C5EC9F" w:rsidR="00FA1EF0" w:rsidRPr="00EB0ABB" w:rsidRDefault="00EB0ABB" w:rsidP="001B08A7">
      <w:pPr>
        <w:rPr>
          <w:b/>
          <w:bCs/>
          <w:sz w:val="24"/>
          <w:szCs w:val="24"/>
          <w:u w:val="single"/>
        </w:rPr>
      </w:pPr>
      <w:r w:rsidRPr="00EB0ABB">
        <w:rPr>
          <w:b/>
          <w:bCs/>
          <w:sz w:val="24"/>
          <w:szCs w:val="24"/>
          <w:u w:val="single"/>
        </w:rPr>
        <w:t>Project Description</w:t>
      </w:r>
    </w:p>
    <w:p w14:paraId="6B137969" w14:textId="554072BF" w:rsidR="00EB0ABB" w:rsidRDefault="00EB0ABB" w:rsidP="001B08A7">
      <w:pPr>
        <w:rPr>
          <w:sz w:val="24"/>
          <w:szCs w:val="24"/>
        </w:rPr>
      </w:pPr>
      <w:r w:rsidRPr="00086364">
        <w:rPr>
          <w:b/>
          <w:bCs/>
          <w:sz w:val="24"/>
          <w:szCs w:val="24"/>
        </w:rPr>
        <w:t>Front End</w:t>
      </w:r>
      <w:r w:rsidR="00CF01F2">
        <w:rPr>
          <w:b/>
          <w:bCs/>
          <w:sz w:val="24"/>
          <w:szCs w:val="24"/>
        </w:rPr>
        <w:t xml:space="preserve"> (Web Service)</w:t>
      </w:r>
      <w:r w:rsidRPr="00086364">
        <w:rPr>
          <w:sz w:val="24"/>
          <w:szCs w:val="24"/>
        </w:rPr>
        <w:t xml:space="preserve"> – </w:t>
      </w:r>
      <w:r>
        <w:rPr>
          <w:sz w:val="24"/>
          <w:szCs w:val="24"/>
        </w:rPr>
        <w:t>Angular</w:t>
      </w:r>
      <w:r w:rsidR="00816C05">
        <w:rPr>
          <w:sz w:val="24"/>
          <w:szCs w:val="24"/>
        </w:rPr>
        <w:t xml:space="preserve"> via Angular IDE</w:t>
      </w:r>
    </w:p>
    <w:p w14:paraId="3A0C27FB" w14:textId="783B483F" w:rsidR="00EB0ABB" w:rsidRDefault="00EB0ABB" w:rsidP="001B08A7">
      <w:pPr>
        <w:rPr>
          <w:sz w:val="24"/>
          <w:szCs w:val="24"/>
        </w:rPr>
      </w:pPr>
      <w:r w:rsidRPr="00086364">
        <w:rPr>
          <w:b/>
          <w:bCs/>
          <w:sz w:val="24"/>
          <w:szCs w:val="24"/>
        </w:rPr>
        <w:t>Backend (Web Service)</w:t>
      </w:r>
      <w:r>
        <w:rPr>
          <w:sz w:val="24"/>
          <w:szCs w:val="24"/>
        </w:rPr>
        <w:t xml:space="preserve"> – </w:t>
      </w:r>
      <w:r w:rsidR="00816C05">
        <w:rPr>
          <w:sz w:val="24"/>
          <w:szCs w:val="24"/>
        </w:rPr>
        <w:t xml:space="preserve">Maven + </w:t>
      </w:r>
      <w:r>
        <w:rPr>
          <w:sz w:val="24"/>
          <w:szCs w:val="24"/>
        </w:rPr>
        <w:t>Spring</w:t>
      </w:r>
      <w:r w:rsidR="009F6993">
        <w:rPr>
          <w:sz w:val="24"/>
          <w:szCs w:val="24"/>
        </w:rPr>
        <w:t xml:space="preserve"> framework</w:t>
      </w:r>
      <w:r w:rsidR="00816C05">
        <w:rPr>
          <w:sz w:val="24"/>
          <w:szCs w:val="24"/>
        </w:rPr>
        <w:t xml:space="preserve"> via NetBeans</w:t>
      </w:r>
    </w:p>
    <w:p w14:paraId="3D9F44A6" w14:textId="7C39BF0F" w:rsidR="00EB0ABB" w:rsidRPr="001B08A7" w:rsidRDefault="00EB0ABB" w:rsidP="001B08A7">
      <w:pPr>
        <w:rPr>
          <w:sz w:val="24"/>
          <w:szCs w:val="24"/>
        </w:rPr>
      </w:pPr>
      <w:r w:rsidRPr="00086364">
        <w:rPr>
          <w:b/>
          <w:bCs/>
          <w:sz w:val="24"/>
          <w:szCs w:val="24"/>
        </w:rPr>
        <w:t>Server</w:t>
      </w:r>
      <w:r>
        <w:rPr>
          <w:sz w:val="24"/>
          <w:szCs w:val="24"/>
        </w:rPr>
        <w:t xml:space="preserve"> </w:t>
      </w:r>
      <w:r w:rsidR="0016645B">
        <w:rPr>
          <w:sz w:val="24"/>
          <w:szCs w:val="24"/>
        </w:rPr>
        <w:t>–</w:t>
      </w:r>
      <w:r>
        <w:rPr>
          <w:sz w:val="24"/>
          <w:szCs w:val="24"/>
        </w:rPr>
        <w:t xml:space="preserve"> Glassfish</w:t>
      </w:r>
      <w:r w:rsidR="0016645B">
        <w:rPr>
          <w:sz w:val="24"/>
          <w:szCs w:val="24"/>
        </w:rPr>
        <w:t>?</w:t>
      </w:r>
    </w:p>
    <w:p w14:paraId="7DED38D4" w14:textId="77777777" w:rsidR="00EB0ABB" w:rsidRDefault="00EB0ABB" w:rsidP="001B08A7">
      <w:pPr>
        <w:jc w:val="both"/>
        <w:rPr>
          <w:b/>
          <w:bCs/>
          <w:sz w:val="24"/>
          <w:szCs w:val="24"/>
        </w:rPr>
      </w:pPr>
    </w:p>
    <w:p w14:paraId="68CB238A" w14:textId="15857AB1" w:rsidR="00EB0ABB" w:rsidRPr="00EB0ABB" w:rsidRDefault="00EB0ABB" w:rsidP="001B08A7">
      <w:pPr>
        <w:jc w:val="both"/>
        <w:rPr>
          <w:b/>
          <w:bCs/>
          <w:sz w:val="24"/>
          <w:szCs w:val="24"/>
          <w:u w:val="single"/>
        </w:rPr>
      </w:pPr>
      <w:r w:rsidRPr="00EB0ABB">
        <w:rPr>
          <w:b/>
          <w:bCs/>
          <w:sz w:val="24"/>
          <w:szCs w:val="24"/>
          <w:u w:val="single"/>
        </w:rPr>
        <w:t>Terminology</w:t>
      </w:r>
    </w:p>
    <w:p w14:paraId="3078390C" w14:textId="64E4EEA3" w:rsidR="00FA53D2" w:rsidRDefault="00FA53D2" w:rsidP="00983110">
      <w:pPr>
        <w:jc w:val="both"/>
        <w:rPr>
          <w:b/>
          <w:bCs/>
          <w:sz w:val="24"/>
          <w:szCs w:val="24"/>
        </w:rPr>
      </w:pPr>
      <w:r>
        <w:rPr>
          <w:b/>
          <w:bCs/>
          <w:sz w:val="24"/>
          <w:szCs w:val="24"/>
        </w:rPr>
        <w:t xml:space="preserve">Ajax - </w:t>
      </w:r>
      <w:r w:rsidRPr="00FA53D2">
        <w:rPr>
          <w:sz w:val="24"/>
          <w:szCs w:val="24"/>
        </w:rPr>
        <w:t>Ajax is a set of web development techniques using many web technologies on the client side to create asynchronous web applications</w:t>
      </w:r>
    </w:p>
    <w:p w14:paraId="47D4CFBE" w14:textId="713C46E2" w:rsidR="00A90C23" w:rsidRDefault="00A90C23" w:rsidP="00983110">
      <w:pPr>
        <w:jc w:val="both"/>
        <w:rPr>
          <w:sz w:val="24"/>
          <w:szCs w:val="24"/>
        </w:rPr>
      </w:pPr>
      <w:r w:rsidRPr="00C607F3">
        <w:rPr>
          <w:b/>
          <w:bCs/>
          <w:sz w:val="24"/>
          <w:szCs w:val="24"/>
        </w:rPr>
        <w:t>Angular</w:t>
      </w:r>
      <w:r>
        <w:rPr>
          <w:sz w:val="24"/>
          <w:szCs w:val="24"/>
        </w:rPr>
        <w:t xml:space="preserve"> – This is an </w:t>
      </w:r>
      <w:r w:rsidRPr="00DB7B61">
        <w:rPr>
          <w:sz w:val="24"/>
          <w:szCs w:val="24"/>
        </w:rPr>
        <w:t>open-source web application framework</w:t>
      </w:r>
      <w:r>
        <w:rPr>
          <w:sz w:val="24"/>
          <w:szCs w:val="24"/>
        </w:rPr>
        <w:t xml:space="preserve">. </w:t>
      </w:r>
      <w:r w:rsidRPr="00C607F3">
        <w:rPr>
          <w:sz w:val="24"/>
          <w:szCs w:val="24"/>
        </w:rPr>
        <w:t>Angular is based on TypeScript while AngularJS is based on JavaScript</w:t>
      </w:r>
      <w:r w:rsidR="00C10A70">
        <w:rPr>
          <w:sz w:val="24"/>
          <w:szCs w:val="24"/>
        </w:rPr>
        <w:t xml:space="preserve">. </w:t>
      </w:r>
      <w:r w:rsidR="00C10A70" w:rsidRPr="00C10A70">
        <w:rPr>
          <w:sz w:val="24"/>
          <w:szCs w:val="24"/>
        </w:rPr>
        <w:t>Angular is considered a frontend framework</w:t>
      </w:r>
      <w:r w:rsidR="00C10A70">
        <w:rPr>
          <w:sz w:val="24"/>
          <w:szCs w:val="24"/>
        </w:rPr>
        <w:t>.</w:t>
      </w:r>
    </w:p>
    <w:p w14:paraId="4A3291ED" w14:textId="31115327" w:rsidR="00A90C23" w:rsidRDefault="00A90C23" w:rsidP="00983110">
      <w:pPr>
        <w:jc w:val="both"/>
        <w:rPr>
          <w:sz w:val="24"/>
          <w:szCs w:val="24"/>
        </w:rPr>
      </w:pPr>
      <w:r w:rsidRPr="00485E70">
        <w:rPr>
          <w:b/>
          <w:bCs/>
          <w:sz w:val="24"/>
          <w:szCs w:val="24"/>
        </w:rPr>
        <w:t>API (Application Programming Interface)</w:t>
      </w:r>
      <w:r>
        <w:rPr>
          <w:sz w:val="24"/>
          <w:szCs w:val="24"/>
        </w:rPr>
        <w:t xml:space="preserve"> - A</w:t>
      </w:r>
      <w:r w:rsidRPr="00595996">
        <w:rPr>
          <w:sz w:val="24"/>
          <w:szCs w:val="24"/>
        </w:rPr>
        <w:t xml:space="preserve"> software intermediary that allows two applications to talk to each other</w:t>
      </w:r>
      <w:r>
        <w:rPr>
          <w:sz w:val="24"/>
          <w:szCs w:val="24"/>
        </w:rPr>
        <w:t xml:space="preserve">. </w:t>
      </w:r>
      <w:r w:rsidRPr="00595996">
        <w:rPr>
          <w:sz w:val="24"/>
          <w:szCs w:val="24"/>
        </w:rPr>
        <w:t>The API is not the database or even the server, it is the code that governs the access point(s) for the server.</w:t>
      </w:r>
    </w:p>
    <w:p w14:paraId="00AFDACF" w14:textId="165FA3AA" w:rsidR="00AE0855" w:rsidRDefault="00AE0855" w:rsidP="00983110">
      <w:pPr>
        <w:jc w:val="both"/>
        <w:rPr>
          <w:sz w:val="24"/>
          <w:szCs w:val="24"/>
        </w:rPr>
      </w:pPr>
      <w:r w:rsidRPr="00AE0855">
        <w:rPr>
          <w:b/>
          <w:bCs/>
          <w:sz w:val="24"/>
          <w:szCs w:val="24"/>
        </w:rPr>
        <w:t>ApplicationContext (Spring Term)</w:t>
      </w:r>
      <w:r>
        <w:rPr>
          <w:sz w:val="24"/>
          <w:szCs w:val="24"/>
        </w:rPr>
        <w:t xml:space="preserve"> - </w:t>
      </w:r>
      <w:r w:rsidRPr="00AE0855">
        <w:rPr>
          <w:sz w:val="24"/>
          <w:szCs w:val="24"/>
        </w:rPr>
        <w:t xml:space="preserve">In short, it is an object that loads the configuration (usually </w:t>
      </w:r>
      <w:r w:rsidR="00C3602B" w:rsidRPr="00AE0855">
        <w:rPr>
          <w:sz w:val="24"/>
          <w:szCs w:val="24"/>
        </w:rPr>
        <w:t>an</w:t>
      </w:r>
      <w:r w:rsidRPr="00AE0855">
        <w:rPr>
          <w:sz w:val="24"/>
          <w:szCs w:val="24"/>
        </w:rPr>
        <w:t xml:space="preserve"> XML file annotation based) and then Spring will start managing the beans and its benefits</w:t>
      </w:r>
    </w:p>
    <w:p w14:paraId="04A85467" w14:textId="7607F14C" w:rsidR="002B1E06" w:rsidRDefault="002B1E06" w:rsidP="00983110">
      <w:pPr>
        <w:jc w:val="both"/>
        <w:rPr>
          <w:sz w:val="24"/>
          <w:szCs w:val="24"/>
        </w:rPr>
      </w:pPr>
      <w:r w:rsidRPr="002B1E06">
        <w:rPr>
          <w:b/>
          <w:bCs/>
          <w:sz w:val="24"/>
          <w:szCs w:val="24"/>
        </w:rPr>
        <w:t>Beans (Spring terms)</w:t>
      </w:r>
      <w:r>
        <w:rPr>
          <w:sz w:val="24"/>
          <w:szCs w:val="24"/>
        </w:rPr>
        <w:t xml:space="preserve"> - </w:t>
      </w:r>
      <w:r w:rsidRPr="002B1E06">
        <w:rPr>
          <w:sz w:val="24"/>
          <w:szCs w:val="24"/>
        </w:rPr>
        <w:t>The objects that form the backbone of your application and that are managed by the Spring IoC container are called beans. A bean is an object that is instantiated, assembled, and otherwise managed by a Spring IoC container. These beans are created with the configuration metadata that you supply to the container</w:t>
      </w:r>
    </w:p>
    <w:p w14:paraId="11150C24" w14:textId="6F11CA5A" w:rsidR="00A90C23" w:rsidRDefault="00A90C23" w:rsidP="00983110">
      <w:pPr>
        <w:jc w:val="both"/>
        <w:rPr>
          <w:sz w:val="24"/>
          <w:szCs w:val="24"/>
        </w:rPr>
      </w:pPr>
      <w:r w:rsidRPr="0005255F">
        <w:rPr>
          <w:b/>
          <w:bCs/>
          <w:sz w:val="24"/>
          <w:szCs w:val="24"/>
        </w:rPr>
        <w:t>Bootstrapping</w:t>
      </w:r>
      <w:r>
        <w:rPr>
          <w:sz w:val="24"/>
          <w:szCs w:val="24"/>
        </w:rPr>
        <w:t xml:space="preserve"> – This </w:t>
      </w:r>
      <w:r w:rsidRPr="0005255F">
        <w:rPr>
          <w:sz w:val="24"/>
          <w:szCs w:val="24"/>
        </w:rPr>
        <w:t>usually refers to the starting of a self-sustaining process that is supposed to proceed without external input.</w:t>
      </w:r>
    </w:p>
    <w:p w14:paraId="188CD77C" w14:textId="2B4AF2A3" w:rsidR="00E43C03" w:rsidRPr="0005255F" w:rsidRDefault="00E43C03" w:rsidP="00983110">
      <w:pPr>
        <w:jc w:val="both"/>
        <w:rPr>
          <w:sz w:val="24"/>
          <w:szCs w:val="24"/>
        </w:rPr>
      </w:pPr>
      <w:r w:rsidRPr="00E43C03">
        <w:rPr>
          <w:b/>
          <w:bCs/>
          <w:sz w:val="24"/>
          <w:szCs w:val="24"/>
        </w:rPr>
        <w:t>CLI (Command Line Interface)</w:t>
      </w:r>
      <w:r>
        <w:rPr>
          <w:sz w:val="24"/>
          <w:szCs w:val="24"/>
        </w:rPr>
        <w:t xml:space="preserve"> - </w:t>
      </w:r>
      <w:r w:rsidRPr="00E43C03">
        <w:rPr>
          <w:sz w:val="24"/>
          <w:szCs w:val="24"/>
        </w:rPr>
        <w:t>A command line interface (CLI) is a text-based user interface (UI) used to view and manage computer files</w:t>
      </w:r>
    </w:p>
    <w:p w14:paraId="6F7F68CA" w14:textId="2CEB8010" w:rsidR="00A90C23" w:rsidRDefault="00A90C23" w:rsidP="00983110">
      <w:pPr>
        <w:jc w:val="both"/>
        <w:rPr>
          <w:sz w:val="24"/>
          <w:szCs w:val="24"/>
        </w:rPr>
      </w:pPr>
      <w:r w:rsidRPr="009D681A">
        <w:rPr>
          <w:b/>
          <w:bCs/>
          <w:sz w:val="24"/>
          <w:szCs w:val="24"/>
        </w:rPr>
        <w:t>Client application</w:t>
      </w:r>
      <w:r>
        <w:rPr>
          <w:sz w:val="24"/>
          <w:szCs w:val="24"/>
        </w:rPr>
        <w:t xml:space="preserve"> - </w:t>
      </w:r>
      <w:r w:rsidRPr="009D681A">
        <w:rPr>
          <w:sz w:val="24"/>
          <w:szCs w:val="24"/>
        </w:rPr>
        <w:t>An application running in a user's machine</w:t>
      </w:r>
      <w:r>
        <w:rPr>
          <w:sz w:val="24"/>
          <w:szCs w:val="24"/>
        </w:rPr>
        <w:t>.</w:t>
      </w:r>
    </w:p>
    <w:p w14:paraId="5E34AEB9" w14:textId="26C552A7" w:rsidR="0089311E" w:rsidRDefault="00934393" w:rsidP="00983110">
      <w:pPr>
        <w:jc w:val="both"/>
        <w:rPr>
          <w:sz w:val="24"/>
          <w:szCs w:val="24"/>
        </w:rPr>
      </w:pPr>
      <w:r w:rsidRPr="00934393">
        <w:rPr>
          <w:b/>
          <w:bCs/>
          <w:sz w:val="24"/>
          <w:szCs w:val="24"/>
        </w:rPr>
        <w:t>“Consuming a Web Service”</w:t>
      </w:r>
      <w:r>
        <w:rPr>
          <w:sz w:val="24"/>
          <w:szCs w:val="24"/>
        </w:rPr>
        <w:t xml:space="preserve"> - </w:t>
      </w:r>
      <w:r w:rsidRPr="00934393">
        <w:rPr>
          <w:sz w:val="24"/>
          <w:szCs w:val="24"/>
        </w:rPr>
        <w:t xml:space="preserve">"Consume" means that the Web service successfully </w:t>
      </w:r>
      <w:r w:rsidR="00C36483" w:rsidRPr="00934393">
        <w:rPr>
          <w:sz w:val="24"/>
          <w:szCs w:val="24"/>
        </w:rPr>
        <w:t>fulfils</w:t>
      </w:r>
      <w:r w:rsidRPr="00934393">
        <w:rPr>
          <w:sz w:val="24"/>
          <w:szCs w:val="24"/>
        </w:rPr>
        <w:t xml:space="preserve"> the web client's request. Context of Use: An end user performs a task on a web client that requires consumption of a Web service</w:t>
      </w:r>
      <w:r w:rsidR="0089311E">
        <w:rPr>
          <w:sz w:val="24"/>
          <w:szCs w:val="24"/>
        </w:rPr>
        <w:t>.</w:t>
      </w:r>
    </w:p>
    <w:p w14:paraId="7B009A65" w14:textId="32D5CAE8" w:rsidR="006D5655" w:rsidRDefault="006D5655" w:rsidP="00983110">
      <w:pPr>
        <w:jc w:val="both"/>
        <w:rPr>
          <w:sz w:val="24"/>
          <w:szCs w:val="24"/>
        </w:rPr>
      </w:pPr>
      <w:r w:rsidRPr="006D5655">
        <w:rPr>
          <w:b/>
          <w:bCs/>
          <w:sz w:val="24"/>
          <w:szCs w:val="24"/>
        </w:rPr>
        <w:t>Controller</w:t>
      </w:r>
      <w:r>
        <w:rPr>
          <w:sz w:val="24"/>
          <w:szCs w:val="24"/>
        </w:rPr>
        <w:t xml:space="preserve"> – A c</w:t>
      </w:r>
      <w:r w:rsidRPr="006D5655">
        <w:rPr>
          <w:sz w:val="24"/>
          <w:szCs w:val="24"/>
        </w:rPr>
        <w:t>ontroller in MVC architecture handles any incoming URL request</w:t>
      </w:r>
      <w:r w:rsidR="00B10962">
        <w:rPr>
          <w:sz w:val="24"/>
          <w:szCs w:val="24"/>
        </w:rPr>
        <w:t>.</w:t>
      </w:r>
    </w:p>
    <w:p w14:paraId="10D9C63A" w14:textId="58599706" w:rsidR="003C07CA" w:rsidRDefault="003C07CA" w:rsidP="00860390">
      <w:pPr>
        <w:jc w:val="both"/>
        <w:rPr>
          <w:sz w:val="24"/>
          <w:szCs w:val="24"/>
        </w:rPr>
      </w:pPr>
      <w:r w:rsidRPr="008D1017">
        <w:rPr>
          <w:b/>
          <w:bCs/>
          <w:sz w:val="24"/>
          <w:szCs w:val="24"/>
        </w:rPr>
        <w:t>CORS (Cross Origin Resource Sharing)</w:t>
      </w:r>
      <w:r>
        <w:rPr>
          <w:sz w:val="24"/>
          <w:szCs w:val="24"/>
        </w:rPr>
        <w:t xml:space="preserve"> - </w:t>
      </w:r>
      <w:r w:rsidR="00860390">
        <w:rPr>
          <w:sz w:val="24"/>
          <w:szCs w:val="24"/>
        </w:rPr>
        <w:t>This</w:t>
      </w:r>
      <w:r w:rsidR="008D1017" w:rsidRPr="008D1017">
        <w:rPr>
          <w:sz w:val="24"/>
          <w:szCs w:val="24"/>
        </w:rPr>
        <w:t xml:space="preserve"> is a mechanism that uses additional HTTP headers to tell browsers to give a web application running at one origin, access to selected resources from a different origin. A web application executes a cross-origin HTTP request when it </w:t>
      </w:r>
      <w:r w:rsidR="008D1017" w:rsidRPr="008D1017">
        <w:rPr>
          <w:sz w:val="24"/>
          <w:szCs w:val="24"/>
        </w:rPr>
        <w:lastRenderedPageBreak/>
        <w:t>requests a resource that has a different origin (domain, protocol, or port) from its own.</w:t>
      </w:r>
      <w:r w:rsidR="00096ED9">
        <w:rPr>
          <w:sz w:val="24"/>
          <w:szCs w:val="24"/>
        </w:rPr>
        <w:t xml:space="preserve"> (Good explanation </w:t>
      </w:r>
      <w:hyperlink r:id="rId8" w:history="1">
        <w:r w:rsidR="00096ED9" w:rsidRPr="00096ED9">
          <w:rPr>
            <w:rStyle w:val="Hyperlink"/>
            <w:sz w:val="24"/>
            <w:szCs w:val="24"/>
          </w:rPr>
          <w:t>here</w:t>
        </w:r>
      </w:hyperlink>
      <w:r w:rsidR="00096ED9">
        <w:rPr>
          <w:sz w:val="24"/>
          <w:szCs w:val="24"/>
        </w:rPr>
        <w:t>)</w:t>
      </w:r>
    </w:p>
    <w:p w14:paraId="71CD040A" w14:textId="7AD25045" w:rsidR="0089311E" w:rsidRPr="00A51DCD" w:rsidRDefault="0089311E" w:rsidP="00983110">
      <w:pPr>
        <w:jc w:val="both"/>
        <w:rPr>
          <w:sz w:val="24"/>
          <w:szCs w:val="24"/>
        </w:rPr>
      </w:pPr>
      <w:r w:rsidRPr="0089311E">
        <w:rPr>
          <w:b/>
          <w:bCs/>
          <w:sz w:val="24"/>
          <w:szCs w:val="24"/>
        </w:rPr>
        <w:t>DOM (Document Object Model)</w:t>
      </w:r>
      <w:r>
        <w:rPr>
          <w:sz w:val="24"/>
          <w:szCs w:val="24"/>
        </w:rPr>
        <w:t xml:space="preserve"> </w:t>
      </w:r>
      <w:r w:rsidR="007A3B55">
        <w:rPr>
          <w:sz w:val="24"/>
          <w:szCs w:val="24"/>
        </w:rPr>
        <w:t>–</w:t>
      </w:r>
      <w:r>
        <w:rPr>
          <w:sz w:val="24"/>
          <w:szCs w:val="24"/>
        </w:rPr>
        <w:t xml:space="preserve"> </w:t>
      </w:r>
      <w:r w:rsidR="007A3B55">
        <w:rPr>
          <w:sz w:val="24"/>
          <w:szCs w:val="24"/>
        </w:rPr>
        <w:t xml:space="preserve">This </w:t>
      </w:r>
      <w:r w:rsidR="007A3B55" w:rsidRPr="007A3B55">
        <w:rPr>
          <w:sz w:val="24"/>
          <w:szCs w:val="24"/>
        </w:rPr>
        <w:t>is a programming interface for HTML and XML documents. It represents the page so that programs can change the document structure, style, and content. The DOM is an object-oriented representation of the web page, which can be modified with a scripting language such as JavaScript</w:t>
      </w:r>
      <w:r w:rsidR="00C553B5">
        <w:rPr>
          <w:sz w:val="24"/>
          <w:szCs w:val="24"/>
        </w:rPr>
        <w:t>.</w:t>
      </w:r>
    </w:p>
    <w:p w14:paraId="05E3F191" w14:textId="1ADEA364" w:rsidR="00A90C23" w:rsidRDefault="00A90C23" w:rsidP="00983110">
      <w:pPr>
        <w:jc w:val="both"/>
        <w:rPr>
          <w:sz w:val="24"/>
          <w:szCs w:val="24"/>
        </w:rPr>
      </w:pPr>
      <w:r w:rsidRPr="002417F4">
        <w:rPr>
          <w:b/>
          <w:bCs/>
          <w:sz w:val="24"/>
          <w:szCs w:val="24"/>
        </w:rPr>
        <w:t>Full Stack</w:t>
      </w:r>
      <w:r>
        <w:rPr>
          <w:sz w:val="24"/>
          <w:szCs w:val="24"/>
        </w:rPr>
        <w:t xml:space="preserve"> - </w:t>
      </w:r>
      <w:r w:rsidRPr="001E6A5D">
        <w:rPr>
          <w:sz w:val="24"/>
          <w:szCs w:val="24"/>
        </w:rPr>
        <w:t>A full stack web developer is a person who can develop both client and server software.</w:t>
      </w:r>
    </w:p>
    <w:p w14:paraId="6A2EE7C7" w14:textId="2577B5BB" w:rsidR="009238CC" w:rsidRDefault="009238CC" w:rsidP="009238CC">
      <w:pPr>
        <w:rPr>
          <w:sz w:val="24"/>
          <w:szCs w:val="24"/>
        </w:rPr>
      </w:pPr>
      <w:r w:rsidRPr="00C650DD">
        <w:rPr>
          <w:b/>
          <w:bCs/>
          <w:sz w:val="24"/>
          <w:szCs w:val="24"/>
        </w:rPr>
        <w:t>GET (HTTP Request Method)</w:t>
      </w:r>
      <w:r>
        <w:rPr>
          <w:sz w:val="24"/>
          <w:szCs w:val="24"/>
        </w:rPr>
        <w:t xml:space="preserve"> - </w:t>
      </w:r>
      <w:r w:rsidRPr="009238CC">
        <w:rPr>
          <w:sz w:val="24"/>
          <w:szCs w:val="24"/>
        </w:rPr>
        <w:t>GET is used to request data from a specified resource.</w:t>
      </w:r>
      <w:r>
        <w:rPr>
          <w:sz w:val="24"/>
          <w:szCs w:val="24"/>
        </w:rPr>
        <w:t xml:space="preserve"> </w:t>
      </w:r>
    </w:p>
    <w:p w14:paraId="4B3C4EF5" w14:textId="53943C72" w:rsidR="00BC4042" w:rsidRDefault="00BC4042" w:rsidP="00983110">
      <w:pPr>
        <w:jc w:val="both"/>
        <w:rPr>
          <w:sz w:val="24"/>
          <w:szCs w:val="24"/>
        </w:rPr>
      </w:pPr>
      <w:r w:rsidRPr="00BC4042">
        <w:rPr>
          <w:b/>
          <w:bCs/>
          <w:sz w:val="24"/>
          <w:szCs w:val="24"/>
        </w:rPr>
        <w:t>Grails</w:t>
      </w:r>
      <w:r>
        <w:rPr>
          <w:sz w:val="24"/>
          <w:szCs w:val="24"/>
        </w:rPr>
        <w:t xml:space="preserve"> - </w:t>
      </w:r>
      <w:r w:rsidRPr="00BC4042">
        <w:rPr>
          <w:sz w:val="24"/>
          <w:szCs w:val="24"/>
        </w:rPr>
        <w:t>Grails is an open source web application framework that uses the Apache Groovy programming language (which is in turn based on the Java platform).</w:t>
      </w:r>
    </w:p>
    <w:p w14:paraId="78DFD22E" w14:textId="09B4B3DE" w:rsidR="008D65E8" w:rsidRPr="001E6A5D" w:rsidRDefault="008D65E8" w:rsidP="00983110">
      <w:pPr>
        <w:jc w:val="both"/>
        <w:rPr>
          <w:sz w:val="24"/>
          <w:szCs w:val="24"/>
        </w:rPr>
      </w:pPr>
      <w:r w:rsidRPr="008D65E8">
        <w:rPr>
          <w:b/>
          <w:bCs/>
          <w:sz w:val="24"/>
          <w:szCs w:val="24"/>
        </w:rPr>
        <w:t>JavaScript</w:t>
      </w:r>
      <w:r>
        <w:rPr>
          <w:sz w:val="24"/>
          <w:szCs w:val="24"/>
        </w:rPr>
        <w:t xml:space="preserve"> - </w:t>
      </w:r>
      <w:r w:rsidRPr="008D65E8">
        <w:rPr>
          <w:sz w:val="24"/>
          <w:szCs w:val="24"/>
        </w:rPr>
        <w:t>JavaScript is the Programming Language for the Web</w:t>
      </w:r>
      <w:r w:rsidR="00A36BDF">
        <w:rPr>
          <w:sz w:val="24"/>
          <w:szCs w:val="24"/>
        </w:rPr>
        <w:t>.</w:t>
      </w:r>
    </w:p>
    <w:p w14:paraId="14B6F59C" w14:textId="7A6AFCBE" w:rsidR="00A90C23" w:rsidRDefault="00A90C23" w:rsidP="00983110">
      <w:pPr>
        <w:jc w:val="both"/>
        <w:rPr>
          <w:sz w:val="24"/>
          <w:szCs w:val="24"/>
        </w:rPr>
      </w:pPr>
      <w:r w:rsidRPr="00EC296C">
        <w:rPr>
          <w:b/>
          <w:bCs/>
          <w:sz w:val="24"/>
          <w:szCs w:val="24"/>
        </w:rPr>
        <w:t>JAXB (Java Architecture for XML Binding)</w:t>
      </w:r>
      <w:r>
        <w:rPr>
          <w:sz w:val="24"/>
          <w:szCs w:val="24"/>
        </w:rPr>
        <w:t xml:space="preserve"> - A</w:t>
      </w:r>
      <w:r w:rsidRPr="00EC296C">
        <w:rPr>
          <w:sz w:val="24"/>
          <w:szCs w:val="24"/>
        </w:rPr>
        <w:t xml:space="preserve"> software framework that allows Java developers to map Java classes to XML representations</w:t>
      </w:r>
      <w:r>
        <w:rPr>
          <w:sz w:val="24"/>
          <w:szCs w:val="24"/>
        </w:rPr>
        <w:t xml:space="preserve">. </w:t>
      </w:r>
      <w:r w:rsidRPr="00EC296C">
        <w:rPr>
          <w:sz w:val="24"/>
          <w:szCs w:val="24"/>
        </w:rPr>
        <w:t>JAXB allows storing and retrieving data in memory in any XML format</w:t>
      </w:r>
      <w:r>
        <w:rPr>
          <w:sz w:val="24"/>
          <w:szCs w:val="24"/>
        </w:rPr>
        <w:t>.</w:t>
      </w:r>
    </w:p>
    <w:p w14:paraId="756EF39D" w14:textId="5152B89E" w:rsidR="00C6207C" w:rsidRDefault="00C6207C" w:rsidP="00983110">
      <w:pPr>
        <w:jc w:val="both"/>
        <w:rPr>
          <w:sz w:val="24"/>
          <w:szCs w:val="24"/>
        </w:rPr>
      </w:pPr>
      <w:r w:rsidRPr="00C6207C">
        <w:rPr>
          <w:b/>
          <w:bCs/>
          <w:sz w:val="24"/>
          <w:szCs w:val="24"/>
        </w:rPr>
        <w:t>JSON (JavaScript Object Notation)</w:t>
      </w:r>
      <w:r>
        <w:rPr>
          <w:sz w:val="24"/>
          <w:szCs w:val="24"/>
        </w:rPr>
        <w:t xml:space="preserve"> </w:t>
      </w:r>
      <w:r w:rsidR="00D9066F">
        <w:rPr>
          <w:sz w:val="24"/>
          <w:szCs w:val="24"/>
        </w:rPr>
        <w:t>–</w:t>
      </w:r>
      <w:r>
        <w:rPr>
          <w:sz w:val="24"/>
          <w:szCs w:val="24"/>
        </w:rPr>
        <w:t xml:space="preserve"> </w:t>
      </w:r>
      <w:r w:rsidR="00D9066F">
        <w:rPr>
          <w:sz w:val="24"/>
          <w:szCs w:val="24"/>
        </w:rPr>
        <w:t xml:space="preserve">This is </w:t>
      </w:r>
      <w:r w:rsidR="00D9066F" w:rsidRPr="00D9066F">
        <w:rPr>
          <w:sz w:val="24"/>
          <w:szCs w:val="24"/>
        </w:rPr>
        <w:t>a lightweight format for storing and transporting data</w:t>
      </w:r>
      <w:r w:rsidR="00D9066F">
        <w:rPr>
          <w:sz w:val="24"/>
          <w:szCs w:val="24"/>
        </w:rPr>
        <w:t xml:space="preserve"> The main difference between this and</w:t>
      </w:r>
      <w:r w:rsidR="00D9066F" w:rsidRPr="00D9066F">
        <w:rPr>
          <w:sz w:val="24"/>
          <w:szCs w:val="24"/>
        </w:rPr>
        <w:t xml:space="preserve"> XML</w:t>
      </w:r>
      <w:r w:rsidR="00D9066F">
        <w:rPr>
          <w:sz w:val="24"/>
          <w:szCs w:val="24"/>
        </w:rPr>
        <w:t xml:space="preserve"> is that XML</w:t>
      </w:r>
      <w:r w:rsidR="00D9066F" w:rsidRPr="00D9066F">
        <w:rPr>
          <w:sz w:val="24"/>
          <w:szCs w:val="24"/>
        </w:rPr>
        <w:t xml:space="preserve"> is a markup language (as it actually says in its name), whereas JSON is a way of representing objects</w:t>
      </w:r>
      <w:r w:rsidR="00D9066F">
        <w:rPr>
          <w:sz w:val="24"/>
          <w:szCs w:val="24"/>
        </w:rPr>
        <w:t>.</w:t>
      </w:r>
      <w:r w:rsidR="00985640">
        <w:rPr>
          <w:sz w:val="24"/>
          <w:szCs w:val="24"/>
        </w:rPr>
        <w:t xml:space="preserve"> (Good explanation </w:t>
      </w:r>
      <w:hyperlink r:id="rId9" w:history="1">
        <w:r w:rsidR="00985640" w:rsidRPr="00985640">
          <w:rPr>
            <w:rStyle w:val="Hyperlink"/>
            <w:sz w:val="24"/>
            <w:szCs w:val="24"/>
          </w:rPr>
          <w:t>here</w:t>
        </w:r>
      </w:hyperlink>
      <w:r w:rsidR="00985640">
        <w:rPr>
          <w:sz w:val="24"/>
          <w:szCs w:val="24"/>
        </w:rPr>
        <w:t>).</w:t>
      </w:r>
    </w:p>
    <w:p w14:paraId="6D8167A1" w14:textId="4A75126D" w:rsidR="00156F4B" w:rsidRDefault="00156F4B" w:rsidP="00983110">
      <w:pPr>
        <w:jc w:val="both"/>
        <w:rPr>
          <w:sz w:val="24"/>
          <w:szCs w:val="24"/>
        </w:rPr>
      </w:pPr>
      <w:r w:rsidRPr="00156F4B">
        <w:rPr>
          <w:b/>
          <w:bCs/>
          <w:sz w:val="24"/>
          <w:szCs w:val="24"/>
        </w:rPr>
        <w:t>JSP (JavaServer Pages)</w:t>
      </w:r>
      <w:r>
        <w:rPr>
          <w:sz w:val="24"/>
          <w:szCs w:val="24"/>
        </w:rPr>
        <w:t xml:space="preserve"> - </w:t>
      </w:r>
      <w:r w:rsidR="00750AC4" w:rsidRPr="00750AC4">
        <w:rPr>
          <w:sz w:val="24"/>
          <w:szCs w:val="24"/>
        </w:rPr>
        <w:t>JavaServer Pages is a collection of technologies that helps software developers create dynamically generated web pages based on HTML, XML, SOAP, or other document types</w:t>
      </w:r>
    </w:p>
    <w:p w14:paraId="49F92269" w14:textId="77777777" w:rsidR="00A90C23" w:rsidRDefault="00A90C23" w:rsidP="00983110">
      <w:pPr>
        <w:jc w:val="both"/>
        <w:rPr>
          <w:sz w:val="24"/>
          <w:szCs w:val="24"/>
        </w:rPr>
      </w:pPr>
      <w:r w:rsidRPr="00194A2B">
        <w:rPr>
          <w:b/>
          <w:bCs/>
          <w:sz w:val="24"/>
          <w:szCs w:val="24"/>
        </w:rPr>
        <w:t>Markup Language</w:t>
      </w:r>
      <w:r>
        <w:rPr>
          <w:sz w:val="24"/>
          <w:szCs w:val="24"/>
        </w:rPr>
        <w:t xml:space="preserve"> - </w:t>
      </w:r>
      <w:r w:rsidRPr="00194A2B">
        <w:rPr>
          <w:sz w:val="24"/>
          <w:szCs w:val="24"/>
        </w:rPr>
        <w:t>A markup language is a computer language that uses tags to define elements within a document</w:t>
      </w:r>
      <w:r>
        <w:rPr>
          <w:sz w:val="24"/>
          <w:szCs w:val="24"/>
        </w:rPr>
        <w:t>.</w:t>
      </w:r>
    </w:p>
    <w:p w14:paraId="75A9ED95" w14:textId="77777777" w:rsidR="00A90C23" w:rsidRDefault="00A90C23" w:rsidP="00983110">
      <w:pPr>
        <w:jc w:val="both"/>
        <w:rPr>
          <w:sz w:val="24"/>
          <w:szCs w:val="24"/>
        </w:rPr>
      </w:pPr>
      <w:r w:rsidRPr="00820182">
        <w:rPr>
          <w:b/>
          <w:bCs/>
          <w:sz w:val="24"/>
          <w:szCs w:val="24"/>
        </w:rPr>
        <w:t>Maven</w:t>
      </w:r>
      <w:r>
        <w:rPr>
          <w:sz w:val="24"/>
          <w:szCs w:val="24"/>
        </w:rPr>
        <w:t xml:space="preserve"> - </w:t>
      </w:r>
      <w:r w:rsidRPr="00820182">
        <w:rPr>
          <w:sz w:val="24"/>
          <w:szCs w:val="24"/>
        </w:rPr>
        <w:t>Maven is a build automation tool used primarily for Java projects</w:t>
      </w:r>
      <w:r>
        <w:rPr>
          <w:sz w:val="24"/>
          <w:szCs w:val="24"/>
        </w:rPr>
        <w:t xml:space="preserve">. </w:t>
      </w:r>
      <w:r w:rsidRPr="004B7EC8">
        <w:rPr>
          <w:sz w:val="24"/>
          <w:szCs w:val="24"/>
        </w:rPr>
        <w:t>Based on the concept of a project object model (POM), Maven can manage a project's build, reporting and documentation from a central piece of information.</w:t>
      </w:r>
      <w:r>
        <w:rPr>
          <w:sz w:val="24"/>
          <w:szCs w:val="24"/>
        </w:rPr>
        <w:t xml:space="preserve"> </w:t>
      </w:r>
      <w:r w:rsidRPr="00A15DA4">
        <w:rPr>
          <w:sz w:val="24"/>
          <w:szCs w:val="24"/>
        </w:rPr>
        <w:t xml:space="preserve">It does this by configuring your </w:t>
      </w:r>
      <w:r>
        <w:rPr>
          <w:sz w:val="24"/>
          <w:szCs w:val="24"/>
        </w:rPr>
        <w:t xml:space="preserve">java </w:t>
      </w:r>
      <w:r w:rsidRPr="00A15DA4">
        <w:rPr>
          <w:sz w:val="24"/>
          <w:szCs w:val="24"/>
        </w:rPr>
        <w:t xml:space="preserve"> project. For example, setting source folders, classpath etc. based on the maven poms.</w:t>
      </w:r>
      <w:r>
        <w:rPr>
          <w:sz w:val="24"/>
          <w:szCs w:val="24"/>
        </w:rPr>
        <w:t xml:space="preserve"> </w:t>
      </w:r>
      <w:r w:rsidRPr="00704CC6">
        <w:rPr>
          <w:sz w:val="24"/>
          <w:szCs w:val="24"/>
        </w:rPr>
        <w:t>it allows you to easily get the required jars your application may need</w:t>
      </w:r>
    </w:p>
    <w:p w14:paraId="130C6C5C" w14:textId="0024461A" w:rsidR="00A90C23" w:rsidRDefault="00A90C23" w:rsidP="00983110">
      <w:pPr>
        <w:jc w:val="both"/>
        <w:rPr>
          <w:sz w:val="24"/>
          <w:szCs w:val="24"/>
        </w:rPr>
      </w:pPr>
      <w:r w:rsidRPr="00464964">
        <w:rPr>
          <w:b/>
          <w:bCs/>
          <w:sz w:val="24"/>
          <w:szCs w:val="24"/>
        </w:rPr>
        <w:t xml:space="preserve">MEAN </w:t>
      </w:r>
      <w:r w:rsidRPr="00BA31D9">
        <w:rPr>
          <w:b/>
          <w:bCs/>
          <w:sz w:val="24"/>
          <w:szCs w:val="24"/>
        </w:rPr>
        <w:t>S</w:t>
      </w:r>
      <w:r w:rsidRPr="00464964">
        <w:rPr>
          <w:b/>
          <w:bCs/>
          <w:sz w:val="24"/>
          <w:szCs w:val="24"/>
        </w:rPr>
        <w:t>tack</w:t>
      </w:r>
      <w:r>
        <w:rPr>
          <w:sz w:val="24"/>
          <w:szCs w:val="24"/>
        </w:rPr>
        <w:t xml:space="preserve"> - </w:t>
      </w:r>
      <w:r w:rsidRPr="005A4549">
        <w:rPr>
          <w:sz w:val="24"/>
          <w:szCs w:val="24"/>
        </w:rPr>
        <w:t>The acronym describes four technologies that cover major software product development aspects</w:t>
      </w:r>
      <w:r>
        <w:rPr>
          <w:sz w:val="24"/>
          <w:szCs w:val="24"/>
        </w:rPr>
        <w:t xml:space="preserve">, specifically </w:t>
      </w:r>
      <w:r w:rsidRPr="005A4549">
        <w:rPr>
          <w:sz w:val="24"/>
          <w:szCs w:val="24"/>
        </w:rPr>
        <w:t>MongoDB</w:t>
      </w:r>
      <w:r>
        <w:rPr>
          <w:sz w:val="24"/>
          <w:szCs w:val="24"/>
        </w:rPr>
        <w:t xml:space="preserve"> (</w:t>
      </w:r>
      <w:r w:rsidRPr="005A4549">
        <w:rPr>
          <w:sz w:val="24"/>
          <w:szCs w:val="24"/>
        </w:rPr>
        <w:t>NoSQL (non-relational) database</w:t>
      </w:r>
      <w:r>
        <w:rPr>
          <w:sz w:val="24"/>
          <w:szCs w:val="24"/>
        </w:rPr>
        <w:t xml:space="preserve">), </w:t>
      </w:r>
      <w:r w:rsidRPr="005A4549">
        <w:rPr>
          <w:sz w:val="24"/>
          <w:szCs w:val="24"/>
        </w:rPr>
        <w:t>Express</w:t>
      </w:r>
      <w:r>
        <w:rPr>
          <w:sz w:val="24"/>
          <w:szCs w:val="24"/>
        </w:rPr>
        <w:t xml:space="preserve"> (</w:t>
      </w:r>
      <w:r w:rsidRPr="005A4549">
        <w:rPr>
          <w:sz w:val="24"/>
          <w:szCs w:val="24"/>
        </w:rPr>
        <w:t>back-end middleware</w:t>
      </w:r>
      <w:r>
        <w:rPr>
          <w:sz w:val="24"/>
          <w:szCs w:val="24"/>
        </w:rPr>
        <w:t xml:space="preserve">), </w:t>
      </w:r>
      <w:r w:rsidRPr="005A4549">
        <w:rPr>
          <w:sz w:val="24"/>
          <w:szCs w:val="24"/>
        </w:rPr>
        <w:t>Angular</w:t>
      </w:r>
      <w:r>
        <w:rPr>
          <w:sz w:val="24"/>
          <w:szCs w:val="24"/>
        </w:rPr>
        <w:t xml:space="preserve"> (</w:t>
      </w:r>
      <w:r w:rsidRPr="005A4549">
        <w:rPr>
          <w:sz w:val="24"/>
          <w:szCs w:val="24"/>
        </w:rPr>
        <w:t>front-end framework</w:t>
      </w:r>
      <w:r>
        <w:rPr>
          <w:sz w:val="24"/>
          <w:szCs w:val="24"/>
        </w:rPr>
        <w:t xml:space="preserve">) and </w:t>
      </w:r>
      <w:r w:rsidRPr="005A4549">
        <w:rPr>
          <w:sz w:val="24"/>
          <w:szCs w:val="24"/>
        </w:rPr>
        <w:t>Node.js</w:t>
      </w:r>
      <w:r>
        <w:rPr>
          <w:sz w:val="24"/>
          <w:szCs w:val="24"/>
        </w:rPr>
        <w:t xml:space="preserve"> (</w:t>
      </w:r>
      <w:r w:rsidRPr="005A4549">
        <w:rPr>
          <w:sz w:val="24"/>
          <w:szCs w:val="24"/>
        </w:rPr>
        <w:t>runtime environment</w:t>
      </w:r>
      <w:r>
        <w:rPr>
          <w:sz w:val="24"/>
          <w:szCs w:val="24"/>
        </w:rPr>
        <w:t>).</w:t>
      </w:r>
    </w:p>
    <w:p w14:paraId="0AA20D85" w14:textId="69CFB437" w:rsidR="00D643B7" w:rsidRDefault="00D643B7" w:rsidP="00983110">
      <w:pPr>
        <w:jc w:val="both"/>
        <w:rPr>
          <w:sz w:val="24"/>
          <w:szCs w:val="24"/>
        </w:rPr>
      </w:pPr>
      <w:r w:rsidRPr="00D643B7">
        <w:rPr>
          <w:b/>
          <w:bCs/>
          <w:sz w:val="24"/>
          <w:szCs w:val="24"/>
        </w:rPr>
        <w:t>MongoDB</w:t>
      </w:r>
      <w:r>
        <w:rPr>
          <w:sz w:val="24"/>
          <w:szCs w:val="24"/>
        </w:rPr>
        <w:t xml:space="preserve"> - </w:t>
      </w:r>
      <w:r w:rsidRPr="00D643B7">
        <w:rPr>
          <w:sz w:val="24"/>
          <w:szCs w:val="24"/>
        </w:rPr>
        <w:t>MongoDB is a cross-platform document-oriented database program. Classified as a NoSQL database program, MongoDB uses JSON-like documents with schema.</w:t>
      </w:r>
    </w:p>
    <w:p w14:paraId="10BAA498" w14:textId="2924886E" w:rsidR="00E50725" w:rsidRDefault="00E50725" w:rsidP="00983110">
      <w:pPr>
        <w:jc w:val="both"/>
        <w:rPr>
          <w:sz w:val="24"/>
          <w:szCs w:val="24"/>
        </w:rPr>
      </w:pPr>
      <w:r w:rsidRPr="00E50725">
        <w:rPr>
          <w:b/>
          <w:bCs/>
          <w:sz w:val="24"/>
          <w:szCs w:val="24"/>
        </w:rPr>
        <w:t>Node.js</w:t>
      </w:r>
      <w:r>
        <w:rPr>
          <w:sz w:val="24"/>
          <w:szCs w:val="24"/>
        </w:rPr>
        <w:t xml:space="preserve"> - This</w:t>
      </w:r>
      <w:r w:rsidRPr="00E50725">
        <w:rPr>
          <w:sz w:val="24"/>
          <w:szCs w:val="24"/>
        </w:rPr>
        <w:t xml:space="preserve"> is an open-source, cross-platform, JavaScript runtime environment that executes JavaScript code outside of a browser.</w:t>
      </w:r>
    </w:p>
    <w:p w14:paraId="7992B64E" w14:textId="2AF8DD54" w:rsidR="00206F68" w:rsidRPr="00464964" w:rsidRDefault="00206F68" w:rsidP="00983110">
      <w:pPr>
        <w:jc w:val="both"/>
        <w:rPr>
          <w:sz w:val="24"/>
          <w:szCs w:val="24"/>
        </w:rPr>
      </w:pPr>
      <w:r w:rsidRPr="00206F68">
        <w:rPr>
          <w:b/>
          <w:bCs/>
          <w:sz w:val="24"/>
          <w:szCs w:val="24"/>
        </w:rPr>
        <w:lastRenderedPageBreak/>
        <w:t>OIDC (OpenID Connect)</w:t>
      </w:r>
      <w:r>
        <w:rPr>
          <w:sz w:val="24"/>
          <w:szCs w:val="24"/>
        </w:rPr>
        <w:t xml:space="preserve"> </w:t>
      </w:r>
      <w:r w:rsidR="002C6695">
        <w:rPr>
          <w:sz w:val="24"/>
          <w:szCs w:val="24"/>
        </w:rPr>
        <w:t>–</w:t>
      </w:r>
      <w:r>
        <w:rPr>
          <w:sz w:val="24"/>
          <w:szCs w:val="24"/>
        </w:rPr>
        <w:t xml:space="preserve"> </w:t>
      </w:r>
      <w:r w:rsidR="002C6695">
        <w:rPr>
          <w:sz w:val="24"/>
          <w:szCs w:val="24"/>
        </w:rPr>
        <w:t xml:space="preserve">This </w:t>
      </w:r>
      <w:r w:rsidR="002C6695" w:rsidRPr="002C6695">
        <w:rPr>
          <w:sz w:val="24"/>
          <w:szCs w:val="24"/>
        </w:rPr>
        <w:t>is an authentication layer on top of OAuth 2.0, an authorization framework. The standard is controlled by the OpenID Foundation</w:t>
      </w:r>
    </w:p>
    <w:p w14:paraId="5EA5C961" w14:textId="49DCBE9D" w:rsidR="00A90C23" w:rsidRDefault="00A90C23" w:rsidP="00983110">
      <w:pPr>
        <w:jc w:val="both"/>
        <w:rPr>
          <w:sz w:val="24"/>
          <w:szCs w:val="24"/>
        </w:rPr>
      </w:pPr>
      <w:r w:rsidRPr="00705CA4">
        <w:rPr>
          <w:b/>
          <w:bCs/>
          <w:sz w:val="24"/>
          <w:szCs w:val="24"/>
        </w:rPr>
        <w:t>Pom.</w:t>
      </w:r>
      <w:r>
        <w:rPr>
          <w:b/>
          <w:bCs/>
          <w:sz w:val="24"/>
          <w:szCs w:val="24"/>
        </w:rPr>
        <w:t>xml</w:t>
      </w:r>
      <w:r>
        <w:rPr>
          <w:sz w:val="24"/>
          <w:szCs w:val="24"/>
        </w:rPr>
        <w:t xml:space="preserve"> - </w:t>
      </w:r>
      <w:r w:rsidRPr="00705CA4">
        <w:rPr>
          <w:sz w:val="24"/>
          <w:szCs w:val="24"/>
        </w:rPr>
        <w:t>It is an XML file that contains information about the project and configuration details used by Maven to build the project.</w:t>
      </w:r>
    </w:p>
    <w:p w14:paraId="3489770F" w14:textId="726CBF79" w:rsidR="00312DB9" w:rsidRDefault="00312DB9" w:rsidP="00473020">
      <w:pPr>
        <w:rPr>
          <w:sz w:val="24"/>
          <w:szCs w:val="24"/>
        </w:rPr>
      </w:pPr>
      <w:r w:rsidRPr="00312DB9">
        <w:rPr>
          <w:b/>
          <w:bCs/>
          <w:sz w:val="24"/>
          <w:szCs w:val="24"/>
        </w:rPr>
        <w:t>POST (HTTP Request Method)</w:t>
      </w:r>
      <w:r>
        <w:rPr>
          <w:sz w:val="24"/>
          <w:szCs w:val="24"/>
        </w:rPr>
        <w:t xml:space="preserve"> - </w:t>
      </w:r>
      <w:r w:rsidRPr="00312DB9">
        <w:rPr>
          <w:sz w:val="24"/>
          <w:szCs w:val="24"/>
        </w:rPr>
        <w:t>POST is used to send data to a server to create/update a resource.</w:t>
      </w:r>
    </w:p>
    <w:p w14:paraId="192B84C7" w14:textId="77777777" w:rsidR="00A90C23" w:rsidRDefault="00A90C23" w:rsidP="00983110">
      <w:pPr>
        <w:jc w:val="both"/>
        <w:rPr>
          <w:sz w:val="24"/>
          <w:szCs w:val="24"/>
        </w:rPr>
      </w:pPr>
      <w:r w:rsidRPr="00E32144">
        <w:rPr>
          <w:b/>
          <w:bCs/>
          <w:sz w:val="24"/>
          <w:szCs w:val="24"/>
        </w:rPr>
        <w:t>REST (REpresentational State Transfer)</w:t>
      </w:r>
      <w:r>
        <w:rPr>
          <w:sz w:val="24"/>
          <w:szCs w:val="24"/>
        </w:rPr>
        <w:t xml:space="preserve"> – This is</w:t>
      </w:r>
      <w:r w:rsidRPr="00464F50">
        <w:rPr>
          <w:sz w:val="24"/>
          <w:szCs w:val="24"/>
        </w:rPr>
        <w:t xml:space="preserve"> an architectural style for providing standards between computer systems on the web, making it easier for systems to communicate with each other</w:t>
      </w:r>
      <w:r>
        <w:rPr>
          <w:sz w:val="24"/>
          <w:szCs w:val="24"/>
        </w:rPr>
        <w:t xml:space="preserve">. </w:t>
      </w:r>
      <w:r w:rsidRPr="00464F50">
        <w:rPr>
          <w:sz w:val="24"/>
          <w:szCs w:val="24"/>
        </w:rPr>
        <w:t>In the REST architectural style, the implementation of the client and the implementation of the server can be done independently without each knowing about the other.</w:t>
      </w:r>
    </w:p>
    <w:p w14:paraId="35918768" w14:textId="6F8F8CF0" w:rsidR="00A90C23" w:rsidRDefault="00A90C23" w:rsidP="00983110">
      <w:pPr>
        <w:jc w:val="both"/>
        <w:rPr>
          <w:sz w:val="24"/>
          <w:szCs w:val="24"/>
        </w:rPr>
      </w:pPr>
      <w:r w:rsidRPr="00676600">
        <w:rPr>
          <w:b/>
          <w:bCs/>
          <w:sz w:val="24"/>
          <w:szCs w:val="24"/>
        </w:rPr>
        <w:t>REST API</w:t>
      </w:r>
      <w:r>
        <w:rPr>
          <w:sz w:val="24"/>
          <w:szCs w:val="24"/>
        </w:rPr>
        <w:t xml:space="preserve"> - </w:t>
      </w:r>
      <w:r w:rsidRPr="00676600">
        <w:rPr>
          <w:sz w:val="24"/>
          <w:szCs w:val="24"/>
        </w:rPr>
        <w:t>A REST API defines a set of functions which developers can perform requests and receive responses via HTTP protocol such as GET and POST.</w:t>
      </w:r>
    </w:p>
    <w:p w14:paraId="711ECC0B" w14:textId="6A840729" w:rsidR="00E1105A" w:rsidRDefault="00E1105A" w:rsidP="00983110">
      <w:pPr>
        <w:jc w:val="both"/>
        <w:rPr>
          <w:sz w:val="24"/>
          <w:szCs w:val="24"/>
        </w:rPr>
      </w:pPr>
      <w:r w:rsidRPr="009A6B2D">
        <w:rPr>
          <w:b/>
          <w:bCs/>
          <w:sz w:val="24"/>
          <w:szCs w:val="24"/>
        </w:rPr>
        <w:t>REST Controller</w:t>
      </w:r>
      <w:r>
        <w:rPr>
          <w:sz w:val="24"/>
          <w:szCs w:val="24"/>
        </w:rPr>
        <w:t xml:space="preserve"> </w:t>
      </w:r>
      <w:r w:rsidR="009A6B2D">
        <w:rPr>
          <w:sz w:val="24"/>
          <w:szCs w:val="24"/>
        </w:rPr>
        <w:t>–</w:t>
      </w:r>
      <w:r>
        <w:rPr>
          <w:sz w:val="24"/>
          <w:szCs w:val="24"/>
        </w:rPr>
        <w:t xml:space="preserve"> </w:t>
      </w:r>
      <w:r w:rsidR="009A6B2D">
        <w:rPr>
          <w:sz w:val="24"/>
          <w:szCs w:val="24"/>
        </w:rPr>
        <w:t xml:space="preserve">The </w:t>
      </w:r>
      <w:r w:rsidR="009A6B2D" w:rsidRPr="009A6B2D">
        <w:rPr>
          <w:sz w:val="24"/>
          <w:szCs w:val="24"/>
        </w:rPr>
        <w:t>RestController annotation is used to create RESTful web services using Spring MVC</w:t>
      </w:r>
      <w:r w:rsidR="005B6F09">
        <w:rPr>
          <w:sz w:val="24"/>
          <w:szCs w:val="24"/>
        </w:rPr>
        <w:t>.</w:t>
      </w:r>
    </w:p>
    <w:p w14:paraId="023F0F80" w14:textId="431C55B8" w:rsidR="00B14367" w:rsidRPr="00676600" w:rsidRDefault="00B14367" w:rsidP="00983110">
      <w:pPr>
        <w:jc w:val="both"/>
        <w:rPr>
          <w:sz w:val="24"/>
          <w:szCs w:val="24"/>
        </w:rPr>
      </w:pPr>
      <w:r w:rsidRPr="00B14367">
        <w:rPr>
          <w:b/>
          <w:bCs/>
          <w:sz w:val="24"/>
          <w:szCs w:val="24"/>
        </w:rPr>
        <w:t>Servlet</w:t>
      </w:r>
      <w:r>
        <w:rPr>
          <w:sz w:val="24"/>
          <w:szCs w:val="24"/>
        </w:rPr>
        <w:t xml:space="preserve"> - </w:t>
      </w:r>
      <w:r w:rsidRPr="00B14367">
        <w:rPr>
          <w:sz w:val="24"/>
          <w:szCs w:val="24"/>
        </w:rPr>
        <w:t>A servlet is a Java programming language class that is used to extend the capabilities of servers that host applications accessed by means of a request-response programming model</w:t>
      </w:r>
      <w:r w:rsidR="00AE0855">
        <w:rPr>
          <w:sz w:val="24"/>
          <w:szCs w:val="24"/>
        </w:rPr>
        <w:t>.</w:t>
      </w:r>
    </w:p>
    <w:p w14:paraId="42871152" w14:textId="7DEA5B97" w:rsidR="003F5BFF" w:rsidRDefault="00A90C23" w:rsidP="00983110">
      <w:pPr>
        <w:jc w:val="both"/>
        <w:rPr>
          <w:sz w:val="24"/>
          <w:szCs w:val="24"/>
        </w:rPr>
      </w:pPr>
      <w:r w:rsidRPr="00C97D76">
        <w:rPr>
          <w:b/>
          <w:bCs/>
          <w:sz w:val="24"/>
          <w:szCs w:val="24"/>
        </w:rPr>
        <w:t>Spring</w:t>
      </w:r>
      <w:r>
        <w:rPr>
          <w:sz w:val="24"/>
          <w:szCs w:val="24"/>
        </w:rPr>
        <w:t xml:space="preserve"> - </w:t>
      </w:r>
      <w:r w:rsidRPr="00C97D76">
        <w:rPr>
          <w:sz w:val="24"/>
          <w:szCs w:val="24"/>
        </w:rPr>
        <w:t>The Spring Framework is an application framework and inversion of control container for the Java platform. The framework's core features can be used by any Java application, but there are extensions for building web applications on top of the Java EE (Enterprise Edition) platform</w:t>
      </w:r>
      <w:r>
        <w:rPr>
          <w:sz w:val="24"/>
          <w:szCs w:val="24"/>
        </w:rPr>
        <w:t xml:space="preserve">. </w:t>
      </w:r>
      <w:r w:rsidRPr="00887A19">
        <w:rPr>
          <w:sz w:val="24"/>
          <w:szCs w:val="24"/>
        </w:rPr>
        <w:t>Spring Boot is an open source Java-based framework used to create a micro Service</w:t>
      </w:r>
      <w:r>
        <w:rPr>
          <w:sz w:val="24"/>
          <w:szCs w:val="24"/>
        </w:rPr>
        <w:t>.</w:t>
      </w:r>
      <w:r w:rsidR="008B0013" w:rsidRPr="008B0013">
        <w:t xml:space="preserve"> </w:t>
      </w:r>
      <w:r w:rsidR="008B0013" w:rsidRPr="008B0013">
        <w:rPr>
          <w:sz w:val="24"/>
          <w:szCs w:val="24"/>
        </w:rPr>
        <w:t>There are extensions to use Spring on top of J2EE and you technically can develop a front-end using Spring, but typically Spring is only used to write your back-end services.</w:t>
      </w:r>
    </w:p>
    <w:p w14:paraId="22C8A3D9" w14:textId="1327FD12" w:rsidR="003F5BFF" w:rsidRDefault="003F5BFF" w:rsidP="00983110">
      <w:pPr>
        <w:jc w:val="both"/>
        <w:rPr>
          <w:sz w:val="24"/>
          <w:szCs w:val="24"/>
        </w:rPr>
      </w:pPr>
      <w:r w:rsidRPr="003F5BFF">
        <w:rPr>
          <w:b/>
          <w:bCs/>
          <w:sz w:val="24"/>
          <w:szCs w:val="24"/>
        </w:rPr>
        <w:t>TypeScript</w:t>
      </w:r>
      <w:r>
        <w:rPr>
          <w:sz w:val="24"/>
          <w:szCs w:val="24"/>
        </w:rPr>
        <w:t xml:space="preserve"> - </w:t>
      </w:r>
      <w:r w:rsidRPr="003F5BFF">
        <w:rPr>
          <w:sz w:val="24"/>
          <w:szCs w:val="24"/>
        </w:rPr>
        <w:t>TypeScript is an open-source programming language</w:t>
      </w:r>
      <w:r w:rsidR="00D643B7">
        <w:rPr>
          <w:sz w:val="24"/>
          <w:szCs w:val="24"/>
        </w:rPr>
        <w:t>.</w:t>
      </w:r>
    </w:p>
    <w:p w14:paraId="64FDE1A6" w14:textId="77777777" w:rsidR="00A90C23" w:rsidRDefault="00A90C23" w:rsidP="00983110">
      <w:pPr>
        <w:jc w:val="both"/>
        <w:rPr>
          <w:sz w:val="24"/>
          <w:szCs w:val="24"/>
        </w:rPr>
      </w:pPr>
      <w:r w:rsidRPr="001B08A7">
        <w:rPr>
          <w:b/>
          <w:bCs/>
          <w:sz w:val="24"/>
          <w:szCs w:val="24"/>
        </w:rPr>
        <w:t>Web Service</w:t>
      </w:r>
      <w:r>
        <w:rPr>
          <w:sz w:val="24"/>
          <w:szCs w:val="24"/>
        </w:rPr>
        <w:t xml:space="preserve"> - </w:t>
      </w:r>
      <w:r w:rsidRPr="001B08A7">
        <w:rPr>
          <w:sz w:val="24"/>
          <w:szCs w:val="24"/>
        </w:rPr>
        <w:t>A web service is an Application Program Interface (API) that runs on the server</w:t>
      </w:r>
      <w:r>
        <w:rPr>
          <w:sz w:val="24"/>
          <w:szCs w:val="24"/>
        </w:rPr>
        <w:t xml:space="preserve"> (Glassfish)</w:t>
      </w:r>
      <w:r w:rsidRPr="001B08A7">
        <w:rPr>
          <w:sz w:val="24"/>
          <w:szCs w:val="24"/>
        </w:rPr>
        <w:t>, which provide data to the client over http through a standardized messaging system</w:t>
      </w:r>
      <w:r>
        <w:rPr>
          <w:sz w:val="24"/>
          <w:szCs w:val="24"/>
        </w:rPr>
        <w:t>.</w:t>
      </w:r>
    </w:p>
    <w:p w14:paraId="7AC68959" w14:textId="77777777" w:rsidR="00A90C23" w:rsidRDefault="00A90C23" w:rsidP="00983110">
      <w:pPr>
        <w:jc w:val="both"/>
        <w:rPr>
          <w:sz w:val="24"/>
          <w:szCs w:val="24"/>
        </w:rPr>
      </w:pPr>
      <w:r w:rsidRPr="002554D7">
        <w:rPr>
          <w:b/>
          <w:bCs/>
          <w:sz w:val="24"/>
          <w:szCs w:val="24"/>
        </w:rPr>
        <w:t>WSDL (Web Services Description Language)</w:t>
      </w:r>
      <w:r>
        <w:rPr>
          <w:sz w:val="24"/>
          <w:szCs w:val="24"/>
        </w:rPr>
        <w:t xml:space="preserve"> - A</w:t>
      </w:r>
      <w:r w:rsidRPr="007C5BAA">
        <w:rPr>
          <w:sz w:val="24"/>
          <w:szCs w:val="24"/>
        </w:rPr>
        <w:t>n XML-based file that basically tells the client application what the web service does. The WSDL file is used to describe in a nutshell what the web service does and gives the client all the information required to connect to the web service and use all the functionality provided by the web service.</w:t>
      </w:r>
    </w:p>
    <w:p w14:paraId="2D9018B0" w14:textId="77777777" w:rsidR="00A90C23" w:rsidRDefault="00A90C23" w:rsidP="00983110">
      <w:pPr>
        <w:jc w:val="both"/>
        <w:rPr>
          <w:sz w:val="24"/>
          <w:szCs w:val="24"/>
        </w:rPr>
      </w:pPr>
      <w:r w:rsidRPr="0078771B">
        <w:rPr>
          <w:b/>
          <w:bCs/>
          <w:sz w:val="24"/>
          <w:szCs w:val="24"/>
        </w:rPr>
        <w:t>XML (eXtensible Markup Language)</w:t>
      </w:r>
      <w:r>
        <w:rPr>
          <w:sz w:val="24"/>
          <w:szCs w:val="24"/>
        </w:rPr>
        <w:t xml:space="preserve"> -  D</w:t>
      </w:r>
      <w:r w:rsidRPr="0078771B">
        <w:rPr>
          <w:sz w:val="24"/>
          <w:szCs w:val="24"/>
        </w:rPr>
        <w:t>esigned to store and transport data</w:t>
      </w:r>
      <w:r>
        <w:rPr>
          <w:sz w:val="24"/>
          <w:szCs w:val="24"/>
        </w:rPr>
        <w:t>.</w:t>
      </w:r>
    </w:p>
    <w:p w14:paraId="098900FC" w14:textId="67B28980" w:rsidR="009D681A" w:rsidRDefault="009D681A" w:rsidP="00671D49">
      <w:pPr>
        <w:rPr>
          <w:sz w:val="24"/>
          <w:szCs w:val="24"/>
        </w:rPr>
      </w:pPr>
    </w:p>
    <w:p w14:paraId="606A2DF1" w14:textId="77777777" w:rsidR="0005255F" w:rsidRDefault="0005255F" w:rsidP="00671D49">
      <w:pPr>
        <w:rPr>
          <w:sz w:val="24"/>
          <w:szCs w:val="24"/>
        </w:rPr>
      </w:pPr>
    </w:p>
    <w:p w14:paraId="4D1ED019" w14:textId="77777777" w:rsidR="00055FE8" w:rsidRDefault="00055FE8" w:rsidP="00671D49">
      <w:pPr>
        <w:rPr>
          <w:sz w:val="24"/>
          <w:szCs w:val="24"/>
        </w:rPr>
      </w:pPr>
    </w:p>
    <w:p w14:paraId="6A521C03" w14:textId="0C7F71E1" w:rsidR="00620B84" w:rsidRPr="00990D44" w:rsidRDefault="00620B84" w:rsidP="00187359">
      <w:pPr>
        <w:rPr>
          <w:sz w:val="28"/>
          <w:szCs w:val="28"/>
          <w:u w:val="single"/>
        </w:rPr>
      </w:pPr>
      <w:r w:rsidRPr="00620B84">
        <w:rPr>
          <w:sz w:val="28"/>
          <w:szCs w:val="28"/>
          <w:u w:val="single"/>
        </w:rPr>
        <w:lastRenderedPageBreak/>
        <w:t xml:space="preserve">B – Web Service Composition (weighting - 35%) </w:t>
      </w:r>
    </w:p>
    <w:p w14:paraId="669646F1" w14:textId="195E9914" w:rsidR="00620B84" w:rsidRPr="00620B84" w:rsidRDefault="00620B84" w:rsidP="00187359">
      <w:pPr>
        <w:rPr>
          <w:b/>
          <w:bCs/>
          <w:sz w:val="24"/>
          <w:szCs w:val="24"/>
        </w:rPr>
      </w:pPr>
      <w:r w:rsidRPr="00620B84">
        <w:rPr>
          <w:b/>
          <w:bCs/>
          <w:sz w:val="24"/>
          <w:szCs w:val="24"/>
        </w:rPr>
        <w:t xml:space="preserve">2. Integrate currency conversion service </w:t>
      </w:r>
      <w:r w:rsidR="00CA2570">
        <w:rPr>
          <w:b/>
          <w:bCs/>
          <w:sz w:val="24"/>
          <w:szCs w:val="24"/>
        </w:rPr>
        <w:t>(Done)</w:t>
      </w:r>
    </w:p>
    <w:p w14:paraId="78687CED" w14:textId="77777777" w:rsidR="00620B84" w:rsidRDefault="00620B84" w:rsidP="00A155ED">
      <w:pPr>
        <w:jc w:val="both"/>
      </w:pPr>
      <w:r>
        <w:t xml:space="preserve">Download the pre-coded project with the currency conversion web service from the module’s NOW room site and deploy it. Consume the currency conversion service in the shares brokering service to auto-convert the share price rate to the rate preferred by the customer. </w:t>
      </w:r>
    </w:p>
    <w:p w14:paraId="03378116" w14:textId="77777777" w:rsidR="00BA4F02" w:rsidRDefault="00BA4F02" w:rsidP="00187359"/>
    <w:p w14:paraId="798DDAF9" w14:textId="56EA9916" w:rsidR="00620B84" w:rsidRPr="00620B84" w:rsidRDefault="00620B84" w:rsidP="00187359">
      <w:pPr>
        <w:rPr>
          <w:b/>
          <w:bCs/>
        </w:rPr>
      </w:pPr>
      <w:r w:rsidRPr="00620B84">
        <w:rPr>
          <w:b/>
          <w:bCs/>
        </w:rPr>
        <w:t xml:space="preserve">3. Extend functionality by utilising external REST APIs </w:t>
      </w:r>
      <w:r w:rsidR="003752F9">
        <w:rPr>
          <w:b/>
          <w:bCs/>
        </w:rPr>
        <w:t>(Done)</w:t>
      </w:r>
    </w:p>
    <w:p w14:paraId="7476F620" w14:textId="77777777" w:rsidR="001F10BA" w:rsidRDefault="00620B84" w:rsidP="00187359">
      <w:r>
        <w:t xml:space="preserve">a) Research and utilise external RESTful service to extend the functionality of your shares brokering system. Example of such service can be: </w:t>
      </w:r>
    </w:p>
    <w:p w14:paraId="6320E351" w14:textId="6F7A7EBA" w:rsidR="001F10BA" w:rsidRPr="001F10BA" w:rsidRDefault="00620B84" w:rsidP="001F10BA">
      <w:pPr>
        <w:pStyle w:val="ListParagraph"/>
        <w:numPr>
          <w:ilvl w:val="0"/>
          <w:numId w:val="8"/>
        </w:numPr>
      </w:pPr>
      <w:r w:rsidRPr="001F10BA">
        <w:t xml:space="preserve">A service that returns up-to-date currency exchange rate. </w:t>
      </w:r>
    </w:p>
    <w:p w14:paraId="7C15506A" w14:textId="1A6F258A" w:rsidR="008155A8" w:rsidRPr="001F10BA" w:rsidRDefault="00620B84" w:rsidP="001F10BA">
      <w:pPr>
        <w:pStyle w:val="ListParagraph"/>
        <w:numPr>
          <w:ilvl w:val="0"/>
          <w:numId w:val="8"/>
        </w:numPr>
      </w:pPr>
      <w:r w:rsidRPr="001F10BA">
        <w:t xml:space="preserve">A service that returns the latest share value quote for a particular company. </w:t>
      </w:r>
    </w:p>
    <w:p w14:paraId="13F8C4BB" w14:textId="1BCF3896" w:rsidR="008155A8" w:rsidRDefault="008155A8" w:rsidP="00187359"/>
    <w:p w14:paraId="77BA9493" w14:textId="61D76995" w:rsidR="00EA5FB9" w:rsidRPr="00D74D59" w:rsidRDefault="00D74D59" w:rsidP="00187359">
      <w:pPr>
        <w:rPr>
          <w:strike/>
        </w:rPr>
      </w:pPr>
      <w:r w:rsidRPr="00D74D59">
        <w:rPr>
          <w:strike/>
        </w:rPr>
        <w:t xml:space="preserve">Alpaca </w:t>
      </w:r>
      <w:r w:rsidR="001761DF">
        <w:rPr>
          <w:strike/>
        </w:rPr>
        <w:t>–</w:t>
      </w:r>
      <w:r w:rsidRPr="00D74D59">
        <w:rPr>
          <w:strike/>
        </w:rPr>
        <w:t xml:space="preserve"> </w:t>
      </w:r>
      <w:r w:rsidR="0015127C" w:rsidRPr="00D74D59">
        <w:rPr>
          <w:strike/>
        </w:rPr>
        <w:t>Potential API here (</w:t>
      </w:r>
      <w:hyperlink r:id="rId10" w:history="1">
        <w:r w:rsidR="0015127C" w:rsidRPr="00D74D59">
          <w:rPr>
            <w:rStyle w:val="Hyperlink"/>
            <w:strike/>
          </w:rPr>
          <w:t>Link</w:t>
        </w:r>
      </w:hyperlink>
      <w:r w:rsidR="0015127C" w:rsidRPr="00D74D59">
        <w:rPr>
          <w:strike/>
        </w:rPr>
        <w:t xml:space="preserve"> 1) (</w:t>
      </w:r>
      <w:hyperlink r:id="rId11" w:history="1">
        <w:r w:rsidR="0015127C" w:rsidRPr="00D74D59">
          <w:rPr>
            <w:rStyle w:val="Hyperlink"/>
            <w:strike/>
          </w:rPr>
          <w:t>Link</w:t>
        </w:r>
      </w:hyperlink>
      <w:r w:rsidR="0015127C" w:rsidRPr="00D74D59">
        <w:rPr>
          <w:strike/>
        </w:rPr>
        <w:t xml:space="preserve"> 2</w:t>
      </w:r>
      <w:r w:rsidR="0015127C" w:rsidRPr="00D74D59">
        <w:t>)</w:t>
      </w:r>
      <w:r w:rsidRPr="00D74D59">
        <w:t xml:space="preserve"> (</w:t>
      </w:r>
      <w:r>
        <w:t>Only allows US users)</w:t>
      </w:r>
    </w:p>
    <w:p w14:paraId="2FBF2DA9" w14:textId="7AE19890" w:rsidR="00EA5FB9" w:rsidRDefault="00C002BF" w:rsidP="00187359">
      <w:proofErr w:type="spellStart"/>
      <w:r w:rsidRPr="00C002BF">
        <w:t>Tradier</w:t>
      </w:r>
      <w:proofErr w:type="spellEnd"/>
      <w:r>
        <w:t xml:space="preserve"> – Potential API here (</w:t>
      </w:r>
      <w:hyperlink r:id="rId12" w:history="1">
        <w:r w:rsidRPr="00C002BF">
          <w:rPr>
            <w:rStyle w:val="Hyperlink"/>
          </w:rPr>
          <w:t>Link</w:t>
        </w:r>
      </w:hyperlink>
      <w:r>
        <w:t xml:space="preserve"> 1)</w:t>
      </w:r>
      <w:r w:rsidR="004B60E6">
        <w:t xml:space="preserve"> (</w:t>
      </w:r>
      <w:hyperlink r:id="rId13" w:history="1">
        <w:r w:rsidR="004B60E6" w:rsidRPr="004B60E6">
          <w:rPr>
            <w:rStyle w:val="Hyperlink"/>
          </w:rPr>
          <w:t>Link</w:t>
        </w:r>
      </w:hyperlink>
      <w:r w:rsidR="004B60E6">
        <w:t xml:space="preserve"> 2)</w:t>
      </w:r>
    </w:p>
    <w:p w14:paraId="05E4799A" w14:textId="5491FE9A" w:rsidR="004B60E6" w:rsidRDefault="003F7D73" w:rsidP="00187359">
      <w:proofErr w:type="spellStart"/>
      <w:r w:rsidRPr="003F7D73">
        <w:t>TradeStation</w:t>
      </w:r>
      <w:proofErr w:type="spellEnd"/>
      <w:r>
        <w:t xml:space="preserve"> – (</w:t>
      </w:r>
      <w:hyperlink r:id="rId14" w:history="1">
        <w:r w:rsidRPr="003F7D73">
          <w:rPr>
            <w:rStyle w:val="Hyperlink"/>
          </w:rPr>
          <w:t>Link</w:t>
        </w:r>
      </w:hyperlink>
      <w:r>
        <w:t xml:space="preserve"> 1) (</w:t>
      </w:r>
      <w:hyperlink r:id="rId15" w:history="1">
        <w:r w:rsidRPr="003F7D73">
          <w:rPr>
            <w:rStyle w:val="Hyperlink"/>
          </w:rPr>
          <w:t>Link</w:t>
        </w:r>
      </w:hyperlink>
      <w:r>
        <w:t xml:space="preserve"> 2) (Waiting for email reply)</w:t>
      </w:r>
    </w:p>
    <w:p w14:paraId="380C422D" w14:textId="6A553316" w:rsidR="003F7D73" w:rsidRDefault="00CB70D1" w:rsidP="00187359">
      <w:r w:rsidRPr="009C2019">
        <w:rPr>
          <w:strike/>
        </w:rPr>
        <w:t>Alpha Vantage (</w:t>
      </w:r>
      <w:r w:rsidR="006F35F5" w:rsidRPr="009C2019">
        <w:rPr>
          <w:strike/>
        </w:rPr>
        <w:t>CGYZCGMVBS1GWX6G)</w:t>
      </w:r>
      <w:r w:rsidR="009C2019">
        <w:t xml:space="preserve"> (Challenging to get working in typescript)</w:t>
      </w:r>
    </w:p>
    <w:p w14:paraId="32217B66" w14:textId="70905AED" w:rsidR="001918EA" w:rsidRPr="001B7EA8" w:rsidRDefault="00587D81" w:rsidP="00187359">
      <w:proofErr w:type="spellStart"/>
      <w:r w:rsidRPr="00B76F2A">
        <w:rPr>
          <w:strike/>
        </w:rPr>
        <w:t>F</w:t>
      </w:r>
      <w:r w:rsidR="001B7EA8" w:rsidRPr="00B76F2A">
        <w:rPr>
          <w:strike/>
        </w:rPr>
        <w:t>innhub</w:t>
      </w:r>
      <w:proofErr w:type="spellEnd"/>
      <w:r w:rsidRPr="00B76F2A">
        <w:rPr>
          <w:strike/>
        </w:rPr>
        <w:t xml:space="preserve"> (</w:t>
      </w:r>
      <w:hyperlink r:id="rId16" w:history="1">
        <w:r w:rsidRPr="00B76F2A">
          <w:rPr>
            <w:rStyle w:val="Hyperlink"/>
            <w:strike/>
          </w:rPr>
          <w:t>Link</w:t>
        </w:r>
      </w:hyperlink>
      <w:r w:rsidRPr="00B76F2A">
        <w:rPr>
          <w:strike/>
        </w:rPr>
        <w:t xml:space="preserve"> 1)</w:t>
      </w:r>
      <w:r>
        <w:t xml:space="preserve"> (Challenging to get working with Typescript)</w:t>
      </w:r>
    </w:p>
    <w:p w14:paraId="67186923" w14:textId="6BA244F9" w:rsidR="00CB70D1" w:rsidRDefault="00CB70D1" w:rsidP="00187359"/>
    <w:p w14:paraId="42225553" w14:textId="77777777" w:rsidR="00EA5FB9" w:rsidRDefault="00EA5FB9" w:rsidP="00187359"/>
    <w:p w14:paraId="31FC5212" w14:textId="77777777" w:rsidR="001761DF" w:rsidRDefault="00620B84" w:rsidP="00D20ED3">
      <w:pPr>
        <w:jc w:val="both"/>
      </w:pPr>
      <w:r>
        <w:t xml:space="preserve">b) Implement your own RESTful service to persist the output of the consumed REST API for off-line use. </w:t>
      </w:r>
    </w:p>
    <w:p w14:paraId="18D0B665" w14:textId="671F4556" w:rsidR="008155A8" w:rsidRPr="001761DF" w:rsidRDefault="00620B84" w:rsidP="001761DF">
      <w:pPr>
        <w:pStyle w:val="ListParagraph"/>
        <w:numPr>
          <w:ilvl w:val="0"/>
          <w:numId w:val="9"/>
        </w:numPr>
        <w:jc w:val="both"/>
        <w:rPr>
          <w:i/>
          <w:iCs/>
        </w:rPr>
      </w:pPr>
      <w:r w:rsidRPr="001761DF">
        <w:rPr>
          <w:i/>
          <w:iCs/>
        </w:rPr>
        <w:t>For instance, your RESTful service can update the exchange rate of your currency conversion service or the latest value of the share price.</w:t>
      </w:r>
    </w:p>
    <w:p w14:paraId="742DB066" w14:textId="634777DB" w:rsidR="008155A8" w:rsidRDefault="008155A8" w:rsidP="00187359"/>
    <w:p w14:paraId="47CE057E" w14:textId="0C2D1FFB" w:rsidR="001761DF" w:rsidRDefault="001761DF" w:rsidP="00187359"/>
    <w:p w14:paraId="3A309861" w14:textId="7552A3EA" w:rsidR="001761DF" w:rsidRDefault="001761DF" w:rsidP="00187359"/>
    <w:p w14:paraId="7E6750AC" w14:textId="5C8EE2AC" w:rsidR="001761DF" w:rsidRDefault="001761DF" w:rsidP="00187359"/>
    <w:p w14:paraId="709ADAFD" w14:textId="7FD01B6F" w:rsidR="001761DF" w:rsidRDefault="001761DF" w:rsidP="00187359"/>
    <w:p w14:paraId="6DB97785" w14:textId="77777777" w:rsidR="001761DF" w:rsidRDefault="001761DF" w:rsidP="00187359"/>
    <w:p w14:paraId="659D941A" w14:textId="3E60370F" w:rsidR="001761DF" w:rsidRDefault="001761DF" w:rsidP="00187359">
      <w:r>
        <w:t>-----</w:t>
      </w:r>
    </w:p>
    <w:p w14:paraId="7BC2E84E" w14:textId="7F56E0DB" w:rsidR="001761DF" w:rsidRDefault="001761DF" w:rsidP="00187359"/>
    <w:p w14:paraId="42FD40BF" w14:textId="77777777" w:rsidR="001761DF" w:rsidRDefault="001761DF" w:rsidP="00187359"/>
    <w:p w14:paraId="5E0E2A78" w14:textId="77777777" w:rsidR="00E91FAB" w:rsidRDefault="00620B84" w:rsidP="00E91FAB">
      <w:pPr>
        <w:jc w:val="both"/>
      </w:pPr>
      <w:r>
        <w:lastRenderedPageBreak/>
        <w:t>In order to achieve the highest marks, you must show initiative and inventiveness beyond the stated specification; the contribution of the advanced functionality depends on technical challenge in its implementation. Examples in</w:t>
      </w:r>
      <w:bookmarkStart w:id="0" w:name="_GoBack"/>
      <w:bookmarkEnd w:id="0"/>
      <w:r>
        <w:t xml:space="preserve">clude: </w:t>
      </w:r>
    </w:p>
    <w:p w14:paraId="2E0703E0" w14:textId="77777777" w:rsidR="00E91FAB" w:rsidRPr="00E91FAB" w:rsidRDefault="00620B84" w:rsidP="00E91FAB">
      <w:pPr>
        <w:jc w:val="both"/>
      </w:pPr>
      <w:r w:rsidRPr="00E91FAB">
        <w:t xml:space="preserve">– utilising additional external REST APIs (e.g. to display relevant tweets or other info about the shares company) </w:t>
      </w:r>
    </w:p>
    <w:p w14:paraId="6B1C5A34" w14:textId="77777777" w:rsidR="00E91FAB" w:rsidRPr="00E91FAB" w:rsidRDefault="00620B84" w:rsidP="00E91FAB">
      <w:pPr>
        <w:jc w:val="both"/>
      </w:pPr>
      <w:r w:rsidRPr="00E91FAB">
        <w:t xml:space="preserve">– implementing non-java clients to demonstrate SOA’s platform independence </w:t>
      </w:r>
    </w:p>
    <w:p w14:paraId="2935321C" w14:textId="5E2C789F" w:rsidR="00620B84" w:rsidRPr="00E91FAB" w:rsidRDefault="00620B84" w:rsidP="00E91FAB">
      <w:pPr>
        <w:jc w:val="both"/>
      </w:pPr>
      <w:r w:rsidRPr="00E91FAB">
        <w:t>– creating user accounts for clients allowing them to sell shares back to the brokering service</w:t>
      </w:r>
    </w:p>
    <w:p w14:paraId="69DD0C7A" w14:textId="77777777" w:rsidR="008155A8" w:rsidRDefault="008155A8" w:rsidP="00187359">
      <w:pPr>
        <w:rPr>
          <w:sz w:val="24"/>
          <w:szCs w:val="24"/>
        </w:rPr>
      </w:pPr>
    </w:p>
    <w:p w14:paraId="5DF779F0" w14:textId="66E1FCA3" w:rsidR="00187359" w:rsidRDefault="00187359" w:rsidP="00187359">
      <w:pPr>
        <w:rPr>
          <w:i/>
          <w:iCs/>
          <w:sz w:val="24"/>
          <w:szCs w:val="24"/>
          <w:u w:val="single"/>
        </w:rPr>
      </w:pPr>
      <w:r w:rsidRPr="00187359">
        <w:rPr>
          <w:i/>
          <w:iCs/>
          <w:sz w:val="24"/>
          <w:szCs w:val="24"/>
          <w:u w:val="single"/>
        </w:rPr>
        <w:t>Old Links</w:t>
      </w:r>
    </w:p>
    <w:p w14:paraId="2475FC8D" w14:textId="77777777" w:rsidR="00187359" w:rsidRDefault="00187359" w:rsidP="00187359">
      <w:pPr>
        <w:rPr>
          <w:i/>
          <w:iCs/>
          <w:sz w:val="24"/>
          <w:szCs w:val="24"/>
        </w:rPr>
      </w:pPr>
      <w:r w:rsidRPr="0036066B">
        <w:rPr>
          <w:i/>
          <w:iCs/>
          <w:sz w:val="24"/>
          <w:szCs w:val="24"/>
        </w:rPr>
        <w:t>Reading and writing XML (</w:t>
      </w:r>
      <w:hyperlink r:id="rId17" w:history="1">
        <w:r w:rsidRPr="0036066B">
          <w:rPr>
            <w:rStyle w:val="Hyperlink"/>
            <w:i/>
            <w:iCs/>
            <w:sz w:val="24"/>
            <w:szCs w:val="24"/>
          </w:rPr>
          <w:t>Link</w:t>
        </w:r>
      </w:hyperlink>
      <w:r w:rsidRPr="0036066B">
        <w:rPr>
          <w:i/>
          <w:iCs/>
          <w:sz w:val="24"/>
          <w:szCs w:val="24"/>
        </w:rPr>
        <w:t>)</w:t>
      </w:r>
    </w:p>
    <w:p w14:paraId="5D666EEF" w14:textId="77777777" w:rsidR="00187359" w:rsidRDefault="00187359" w:rsidP="00187359">
      <w:pPr>
        <w:rPr>
          <w:i/>
          <w:iCs/>
          <w:sz w:val="24"/>
          <w:szCs w:val="24"/>
        </w:rPr>
      </w:pPr>
      <w:r>
        <w:rPr>
          <w:i/>
          <w:iCs/>
          <w:sz w:val="24"/>
          <w:szCs w:val="24"/>
        </w:rPr>
        <w:t>Marshalling data (</w:t>
      </w:r>
      <w:hyperlink r:id="rId18" w:history="1">
        <w:r w:rsidRPr="00471D1C">
          <w:rPr>
            <w:rStyle w:val="Hyperlink"/>
            <w:i/>
            <w:iCs/>
            <w:sz w:val="24"/>
            <w:szCs w:val="24"/>
          </w:rPr>
          <w:t>Link</w:t>
        </w:r>
      </w:hyperlink>
      <w:r>
        <w:rPr>
          <w:i/>
          <w:iCs/>
          <w:sz w:val="24"/>
          <w:szCs w:val="24"/>
        </w:rPr>
        <w:t>)</w:t>
      </w:r>
    </w:p>
    <w:p w14:paraId="3DBAAC21" w14:textId="77777777" w:rsidR="00187359" w:rsidRDefault="00187359" w:rsidP="00187359">
      <w:pPr>
        <w:rPr>
          <w:i/>
          <w:iCs/>
          <w:sz w:val="24"/>
          <w:szCs w:val="24"/>
        </w:rPr>
      </w:pPr>
      <w:r>
        <w:rPr>
          <w:i/>
          <w:iCs/>
          <w:sz w:val="24"/>
          <w:szCs w:val="24"/>
        </w:rPr>
        <w:t>More Marshalling (</w:t>
      </w:r>
      <w:hyperlink r:id="rId19" w:history="1">
        <w:r w:rsidRPr="0073162D">
          <w:rPr>
            <w:rStyle w:val="Hyperlink"/>
            <w:i/>
            <w:iCs/>
            <w:sz w:val="24"/>
            <w:szCs w:val="24"/>
          </w:rPr>
          <w:t>Link</w:t>
        </w:r>
      </w:hyperlink>
      <w:r>
        <w:rPr>
          <w:i/>
          <w:iCs/>
          <w:sz w:val="24"/>
          <w:szCs w:val="24"/>
        </w:rPr>
        <w:t>)</w:t>
      </w:r>
    </w:p>
    <w:p w14:paraId="3D6A37A5" w14:textId="77777777" w:rsidR="00187359" w:rsidRDefault="00187359" w:rsidP="00187359">
      <w:pPr>
        <w:rPr>
          <w:i/>
          <w:iCs/>
          <w:sz w:val="24"/>
          <w:szCs w:val="24"/>
        </w:rPr>
      </w:pPr>
      <w:r>
        <w:rPr>
          <w:i/>
          <w:iCs/>
          <w:sz w:val="24"/>
          <w:szCs w:val="24"/>
        </w:rPr>
        <w:t>Even more Marshalling (</w:t>
      </w:r>
      <w:hyperlink r:id="rId20" w:history="1">
        <w:r w:rsidRPr="008A197C">
          <w:rPr>
            <w:rStyle w:val="Hyperlink"/>
            <w:i/>
            <w:iCs/>
            <w:sz w:val="24"/>
            <w:szCs w:val="24"/>
          </w:rPr>
          <w:t>Link</w:t>
        </w:r>
      </w:hyperlink>
      <w:r>
        <w:rPr>
          <w:i/>
          <w:iCs/>
          <w:sz w:val="24"/>
          <w:szCs w:val="24"/>
        </w:rPr>
        <w:t>)</w:t>
      </w:r>
    </w:p>
    <w:p w14:paraId="2EE57DA0" w14:textId="77777777" w:rsidR="00187359" w:rsidRDefault="00187359" w:rsidP="00187359">
      <w:pPr>
        <w:rPr>
          <w:i/>
          <w:iCs/>
          <w:sz w:val="24"/>
          <w:szCs w:val="24"/>
        </w:rPr>
      </w:pPr>
      <w:r w:rsidRPr="00187DA1">
        <w:rPr>
          <w:i/>
          <w:iCs/>
          <w:sz w:val="24"/>
          <w:szCs w:val="24"/>
        </w:rPr>
        <w:t>JAXB and Root Elements</w:t>
      </w:r>
      <w:r>
        <w:rPr>
          <w:i/>
          <w:iCs/>
          <w:sz w:val="24"/>
          <w:szCs w:val="24"/>
        </w:rPr>
        <w:t xml:space="preserve"> (</w:t>
      </w:r>
      <w:hyperlink r:id="rId21" w:history="1">
        <w:r w:rsidRPr="00187DA1">
          <w:rPr>
            <w:rStyle w:val="Hyperlink"/>
            <w:i/>
            <w:iCs/>
            <w:sz w:val="24"/>
            <w:szCs w:val="24"/>
          </w:rPr>
          <w:t>Link</w:t>
        </w:r>
      </w:hyperlink>
      <w:r>
        <w:rPr>
          <w:i/>
          <w:iCs/>
          <w:sz w:val="24"/>
          <w:szCs w:val="24"/>
        </w:rPr>
        <w:t>)</w:t>
      </w:r>
    </w:p>
    <w:p w14:paraId="35111DF2" w14:textId="77777777" w:rsidR="00187359" w:rsidRDefault="00187359" w:rsidP="00187359">
      <w:pPr>
        <w:rPr>
          <w:i/>
          <w:iCs/>
          <w:sz w:val="24"/>
          <w:szCs w:val="24"/>
        </w:rPr>
      </w:pPr>
      <w:r>
        <w:rPr>
          <w:i/>
          <w:iCs/>
          <w:sz w:val="24"/>
          <w:szCs w:val="24"/>
        </w:rPr>
        <w:t>Writing data to file (</w:t>
      </w:r>
      <w:hyperlink r:id="rId22" w:history="1">
        <w:r w:rsidRPr="000E38A7">
          <w:rPr>
            <w:rStyle w:val="Hyperlink"/>
            <w:i/>
            <w:iCs/>
            <w:sz w:val="24"/>
            <w:szCs w:val="24"/>
          </w:rPr>
          <w:t>Link</w:t>
        </w:r>
      </w:hyperlink>
      <w:r>
        <w:rPr>
          <w:i/>
          <w:iCs/>
          <w:sz w:val="24"/>
          <w:szCs w:val="24"/>
        </w:rPr>
        <w:t>)</w:t>
      </w:r>
    </w:p>
    <w:p w14:paraId="6CB696F1" w14:textId="77777777" w:rsidR="00187359" w:rsidRDefault="00187359" w:rsidP="00187359">
      <w:pPr>
        <w:rPr>
          <w:i/>
          <w:iCs/>
          <w:sz w:val="24"/>
          <w:szCs w:val="24"/>
        </w:rPr>
      </w:pPr>
      <w:r>
        <w:rPr>
          <w:i/>
          <w:iCs/>
          <w:sz w:val="24"/>
          <w:szCs w:val="24"/>
        </w:rPr>
        <w:t>JAXB Marshaller Overwriting data (</w:t>
      </w:r>
      <w:hyperlink r:id="rId23" w:history="1">
        <w:r w:rsidRPr="003750E4">
          <w:rPr>
            <w:rStyle w:val="Hyperlink"/>
            <w:i/>
            <w:iCs/>
            <w:sz w:val="24"/>
            <w:szCs w:val="24"/>
          </w:rPr>
          <w:t>Link</w:t>
        </w:r>
      </w:hyperlink>
      <w:r>
        <w:rPr>
          <w:i/>
          <w:iCs/>
          <w:sz w:val="24"/>
          <w:szCs w:val="24"/>
        </w:rPr>
        <w:t>)</w:t>
      </w:r>
    </w:p>
    <w:p w14:paraId="33C98713" w14:textId="77777777" w:rsidR="00187359" w:rsidRPr="0036066B" w:rsidRDefault="00187359" w:rsidP="00187359">
      <w:pPr>
        <w:rPr>
          <w:i/>
          <w:iCs/>
          <w:sz w:val="24"/>
          <w:szCs w:val="24"/>
        </w:rPr>
      </w:pPr>
      <w:r>
        <w:rPr>
          <w:i/>
          <w:iCs/>
          <w:sz w:val="24"/>
          <w:szCs w:val="24"/>
        </w:rPr>
        <w:t>Marshalling multiple pieces of data (</w:t>
      </w:r>
      <w:hyperlink r:id="rId24" w:history="1">
        <w:r w:rsidRPr="003750E4">
          <w:rPr>
            <w:rStyle w:val="Hyperlink"/>
            <w:i/>
            <w:iCs/>
            <w:sz w:val="24"/>
            <w:szCs w:val="24"/>
          </w:rPr>
          <w:t>Link</w:t>
        </w:r>
      </w:hyperlink>
      <w:r>
        <w:rPr>
          <w:i/>
          <w:iCs/>
          <w:sz w:val="24"/>
          <w:szCs w:val="24"/>
        </w:rPr>
        <w:t>)</w:t>
      </w:r>
    </w:p>
    <w:p w14:paraId="14CC7382" w14:textId="77777777" w:rsidR="00681497" w:rsidRPr="00681497" w:rsidRDefault="00681497" w:rsidP="00681497">
      <w:pPr>
        <w:rPr>
          <w:sz w:val="24"/>
          <w:szCs w:val="24"/>
        </w:rPr>
      </w:pPr>
      <w:r w:rsidRPr="00681497">
        <w:rPr>
          <w:sz w:val="24"/>
          <w:szCs w:val="24"/>
        </w:rPr>
        <w:t>Daniel’s Tutorial for Angular (</w:t>
      </w:r>
      <w:hyperlink r:id="rId25" w:history="1">
        <w:r w:rsidRPr="00681497">
          <w:rPr>
            <w:rStyle w:val="Hyperlink"/>
            <w:sz w:val="24"/>
            <w:szCs w:val="24"/>
          </w:rPr>
          <w:t>Link</w:t>
        </w:r>
      </w:hyperlink>
      <w:r w:rsidRPr="00681497">
        <w:rPr>
          <w:sz w:val="24"/>
          <w:szCs w:val="24"/>
        </w:rPr>
        <w:t>)</w:t>
      </w:r>
    </w:p>
    <w:p w14:paraId="0277F2B6" w14:textId="77777777" w:rsidR="00681497" w:rsidRPr="00681497" w:rsidRDefault="00681497" w:rsidP="00681497">
      <w:pPr>
        <w:rPr>
          <w:sz w:val="24"/>
          <w:szCs w:val="24"/>
        </w:rPr>
      </w:pPr>
      <w:r w:rsidRPr="00681497">
        <w:rPr>
          <w:sz w:val="24"/>
          <w:szCs w:val="24"/>
        </w:rPr>
        <w:t>Netbeans Spring Guide (</w:t>
      </w:r>
      <w:hyperlink r:id="rId26" w:history="1">
        <w:r w:rsidRPr="00681497">
          <w:rPr>
            <w:rStyle w:val="Hyperlink"/>
            <w:sz w:val="24"/>
            <w:szCs w:val="24"/>
          </w:rPr>
          <w:t>Link</w:t>
        </w:r>
      </w:hyperlink>
      <w:r w:rsidRPr="00681497">
        <w:rPr>
          <w:sz w:val="24"/>
          <w:szCs w:val="24"/>
        </w:rPr>
        <w:t>)</w:t>
      </w:r>
    </w:p>
    <w:p w14:paraId="4EA6D13C" w14:textId="77777777" w:rsidR="00681497" w:rsidRPr="00681497" w:rsidRDefault="00681497" w:rsidP="00681497">
      <w:pPr>
        <w:rPr>
          <w:sz w:val="24"/>
          <w:szCs w:val="24"/>
        </w:rPr>
      </w:pPr>
      <w:r w:rsidRPr="00681497">
        <w:rPr>
          <w:sz w:val="24"/>
          <w:szCs w:val="24"/>
        </w:rPr>
        <w:t>Angular 8 + Spring Boot Application guide (</w:t>
      </w:r>
      <w:hyperlink r:id="rId27" w:history="1">
        <w:r w:rsidRPr="00681497">
          <w:rPr>
            <w:rStyle w:val="Hyperlink"/>
            <w:sz w:val="24"/>
            <w:szCs w:val="24"/>
          </w:rPr>
          <w:t>Link</w:t>
        </w:r>
      </w:hyperlink>
      <w:r w:rsidRPr="00681497">
        <w:rPr>
          <w:sz w:val="24"/>
          <w:szCs w:val="24"/>
        </w:rPr>
        <w:t>)</w:t>
      </w:r>
    </w:p>
    <w:p w14:paraId="70B5CF93" w14:textId="77777777" w:rsidR="00681497" w:rsidRPr="00681497" w:rsidRDefault="00681497" w:rsidP="00681497">
      <w:pPr>
        <w:rPr>
          <w:sz w:val="24"/>
          <w:szCs w:val="24"/>
        </w:rPr>
      </w:pPr>
      <w:r w:rsidRPr="00681497">
        <w:rPr>
          <w:sz w:val="24"/>
          <w:szCs w:val="24"/>
        </w:rPr>
        <w:t>Angular + Spring tutorial (</w:t>
      </w:r>
      <w:hyperlink r:id="rId28" w:history="1">
        <w:r w:rsidRPr="00681497">
          <w:rPr>
            <w:rStyle w:val="Hyperlink"/>
            <w:sz w:val="24"/>
            <w:szCs w:val="24"/>
          </w:rPr>
          <w:t>Link</w:t>
        </w:r>
      </w:hyperlink>
      <w:r w:rsidRPr="00681497">
        <w:rPr>
          <w:sz w:val="24"/>
          <w:szCs w:val="24"/>
        </w:rPr>
        <w:t>)</w:t>
      </w:r>
    </w:p>
    <w:p w14:paraId="09E93703" w14:textId="77777777" w:rsidR="00681497" w:rsidRPr="00681497" w:rsidRDefault="00681497" w:rsidP="00681497">
      <w:pPr>
        <w:rPr>
          <w:sz w:val="24"/>
          <w:szCs w:val="24"/>
        </w:rPr>
      </w:pPr>
      <w:r w:rsidRPr="00681497">
        <w:rPr>
          <w:sz w:val="24"/>
          <w:szCs w:val="24"/>
        </w:rPr>
        <w:t>Angular 8 + Spring Boot Example Tutorial (</w:t>
      </w:r>
      <w:hyperlink r:id="rId29" w:history="1">
        <w:r w:rsidRPr="00681497">
          <w:rPr>
            <w:rStyle w:val="Hyperlink"/>
            <w:sz w:val="24"/>
            <w:szCs w:val="24"/>
          </w:rPr>
          <w:t>Link</w:t>
        </w:r>
      </w:hyperlink>
      <w:r w:rsidRPr="00681497">
        <w:rPr>
          <w:sz w:val="24"/>
          <w:szCs w:val="24"/>
        </w:rPr>
        <w:t>)</w:t>
      </w:r>
    </w:p>
    <w:p w14:paraId="61AC04B1" w14:textId="7C5572BA" w:rsidR="00681497" w:rsidRPr="00681497" w:rsidRDefault="00681497" w:rsidP="00681497">
      <w:pPr>
        <w:rPr>
          <w:sz w:val="24"/>
          <w:szCs w:val="24"/>
        </w:rPr>
      </w:pPr>
      <w:r w:rsidRPr="00681497">
        <w:rPr>
          <w:sz w:val="24"/>
          <w:szCs w:val="24"/>
        </w:rPr>
        <w:t>Spring XML GET guide (</w:t>
      </w:r>
      <w:hyperlink r:id="rId30" w:history="1">
        <w:r w:rsidRPr="00681497">
          <w:rPr>
            <w:rStyle w:val="Hyperlink"/>
            <w:sz w:val="24"/>
            <w:szCs w:val="24"/>
          </w:rPr>
          <w:t>Link</w:t>
        </w:r>
      </w:hyperlink>
      <w:r w:rsidRPr="00681497">
        <w:rPr>
          <w:sz w:val="24"/>
          <w:szCs w:val="24"/>
        </w:rPr>
        <w:t>)</w:t>
      </w:r>
    </w:p>
    <w:p w14:paraId="1F3CD8CA" w14:textId="77777777" w:rsidR="00681497" w:rsidRPr="00681497" w:rsidRDefault="00681497" w:rsidP="00681497">
      <w:pPr>
        <w:rPr>
          <w:sz w:val="24"/>
          <w:szCs w:val="24"/>
        </w:rPr>
      </w:pPr>
      <w:r w:rsidRPr="00681497">
        <w:rPr>
          <w:sz w:val="24"/>
          <w:szCs w:val="24"/>
        </w:rPr>
        <w:t>Angular Parsing XML data guide (</w:t>
      </w:r>
      <w:hyperlink r:id="rId31" w:history="1">
        <w:r w:rsidRPr="00681497">
          <w:rPr>
            <w:rStyle w:val="Hyperlink"/>
            <w:sz w:val="24"/>
            <w:szCs w:val="24"/>
          </w:rPr>
          <w:t>Link</w:t>
        </w:r>
      </w:hyperlink>
      <w:r w:rsidRPr="00681497">
        <w:rPr>
          <w:sz w:val="24"/>
          <w:szCs w:val="24"/>
        </w:rPr>
        <w:t>)</w:t>
      </w:r>
    </w:p>
    <w:p w14:paraId="6F93D12C" w14:textId="77777777" w:rsidR="00681497" w:rsidRDefault="00681497" w:rsidP="00187359">
      <w:pPr>
        <w:rPr>
          <w:sz w:val="24"/>
          <w:szCs w:val="24"/>
        </w:rPr>
      </w:pPr>
    </w:p>
    <w:p w14:paraId="6D350A74" w14:textId="77777777" w:rsidR="00187359" w:rsidRPr="00115479" w:rsidRDefault="00187359" w:rsidP="00187359">
      <w:pPr>
        <w:rPr>
          <w:sz w:val="24"/>
          <w:szCs w:val="24"/>
          <w:u w:val="single"/>
        </w:rPr>
      </w:pPr>
      <w:r w:rsidRPr="00115479">
        <w:rPr>
          <w:sz w:val="24"/>
          <w:szCs w:val="24"/>
          <w:u w:val="single"/>
        </w:rPr>
        <w:t>Without Maven</w:t>
      </w:r>
    </w:p>
    <w:p w14:paraId="06A5DF59" w14:textId="6BB7405E" w:rsidR="00187359" w:rsidRPr="00681497" w:rsidRDefault="00187359" w:rsidP="00187359">
      <w:pPr>
        <w:rPr>
          <w:i/>
          <w:iCs/>
          <w:sz w:val="24"/>
          <w:szCs w:val="24"/>
        </w:rPr>
      </w:pPr>
      <w:r w:rsidRPr="00A45B22">
        <w:rPr>
          <w:i/>
          <w:iCs/>
          <w:sz w:val="24"/>
          <w:szCs w:val="24"/>
        </w:rPr>
        <w:t>JAXB Tutorial (</w:t>
      </w:r>
      <w:hyperlink r:id="rId32" w:history="1">
        <w:r w:rsidRPr="00A45B22">
          <w:rPr>
            <w:rStyle w:val="Hyperlink"/>
            <w:i/>
            <w:iCs/>
            <w:sz w:val="24"/>
            <w:szCs w:val="24"/>
            <w:u w:val="none"/>
          </w:rPr>
          <w:t>Link</w:t>
        </w:r>
      </w:hyperlink>
      <w:r>
        <w:rPr>
          <w:i/>
          <w:iCs/>
          <w:sz w:val="24"/>
          <w:szCs w:val="24"/>
        </w:rPr>
        <w:t xml:space="preserve"> 1</w:t>
      </w:r>
      <w:r w:rsidRPr="00A45B22">
        <w:rPr>
          <w:i/>
          <w:iCs/>
          <w:sz w:val="24"/>
          <w:szCs w:val="24"/>
        </w:rPr>
        <w:t>)</w:t>
      </w:r>
    </w:p>
    <w:sectPr w:rsidR="00187359" w:rsidRPr="0068149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CDD8B4" w14:textId="77777777" w:rsidR="0026175C" w:rsidRDefault="0026175C" w:rsidP="00D45D75">
      <w:pPr>
        <w:spacing w:after="0" w:line="240" w:lineRule="auto"/>
      </w:pPr>
      <w:r>
        <w:separator/>
      </w:r>
    </w:p>
  </w:endnote>
  <w:endnote w:type="continuationSeparator" w:id="0">
    <w:p w14:paraId="3FF0D668" w14:textId="77777777" w:rsidR="0026175C" w:rsidRDefault="0026175C" w:rsidP="00D45D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191C41" w14:textId="77777777" w:rsidR="0026175C" w:rsidRDefault="0026175C" w:rsidP="00D45D75">
      <w:pPr>
        <w:spacing w:after="0" w:line="240" w:lineRule="auto"/>
      </w:pPr>
      <w:r>
        <w:separator/>
      </w:r>
    </w:p>
  </w:footnote>
  <w:footnote w:type="continuationSeparator" w:id="0">
    <w:p w14:paraId="6A531A71" w14:textId="77777777" w:rsidR="0026175C" w:rsidRDefault="0026175C" w:rsidP="00D45D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B3523C"/>
    <w:multiLevelType w:val="hybridMultilevel"/>
    <w:tmpl w:val="113A3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4B35345"/>
    <w:multiLevelType w:val="hybridMultilevel"/>
    <w:tmpl w:val="69428558"/>
    <w:lvl w:ilvl="0" w:tplc="3A646BF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332C02"/>
    <w:multiLevelType w:val="hybridMultilevel"/>
    <w:tmpl w:val="CD108D9E"/>
    <w:lvl w:ilvl="0" w:tplc="CD9EAE7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95C7FBA"/>
    <w:multiLevelType w:val="hybridMultilevel"/>
    <w:tmpl w:val="3306E65A"/>
    <w:lvl w:ilvl="0" w:tplc="3A646BF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A1F5AFE"/>
    <w:multiLevelType w:val="hybridMultilevel"/>
    <w:tmpl w:val="4DF62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5CE5B7E"/>
    <w:multiLevelType w:val="hybridMultilevel"/>
    <w:tmpl w:val="199A991C"/>
    <w:lvl w:ilvl="0" w:tplc="1CDA53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F536C8"/>
    <w:multiLevelType w:val="hybridMultilevel"/>
    <w:tmpl w:val="860E50EA"/>
    <w:lvl w:ilvl="0" w:tplc="3A646BF6">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75894EE1"/>
    <w:multiLevelType w:val="hybridMultilevel"/>
    <w:tmpl w:val="998C0700"/>
    <w:lvl w:ilvl="0" w:tplc="CD9EAE7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FBC2401"/>
    <w:multiLevelType w:val="hybridMultilevel"/>
    <w:tmpl w:val="062C0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2"/>
  </w:num>
  <w:num w:numId="4">
    <w:abstractNumId w:val="7"/>
  </w:num>
  <w:num w:numId="5">
    <w:abstractNumId w:val="8"/>
  </w:num>
  <w:num w:numId="6">
    <w:abstractNumId w:val="3"/>
  </w:num>
  <w:num w:numId="7">
    <w:abstractNumId w:val="6"/>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wMDA2NjU1MTI1NjBX0lEKTi0uzszPAykwsqwFAB6gE18tAAAA"/>
  </w:docVars>
  <w:rsids>
    <w:rsidRoot w:val="008C629E"/>
    <w:rsid w:val="00004CFD"/>
    <w:rsid w:val="000172AA"/>
    <w:rsid w:val="00031E59"/>
    <w:rsid w:val="00037EFD"/>
    <w:rsid w:val="0005255F"/>
    <w:rsid w:val="00052EE4"/>
    <w:rsid w:val="00055FE8"/>
    <w:rsid w:val="00056FB6"/>
    <w:rsid w:val="00063B49"/>
    <w:rsid w:val="00086364"/>
    <w:rsid w:val="00096ED9"/>
    <w:rsid w:val="000D339F"/>
    <w:rsid w:val="000E243C"/>
    <w:rsid w:val="000E38A7"/>
    <w:rsid w:val="00115479"/>
    <w:rsid w:val="001169F5"/>
    <w:rsid w:val="00122B43"/>
    <w:rsid w:val="001427BE"/>
    <w:rsid w:val="0015127C"/>
    <w:rsid w:val="00156F4B"/>
    <w:rsid w:val="0016645B"/>
    <w:rsid w:val="0017085B"/>
    <w:rsid w:val="001761DF"/>
    <w:rsid w:val="00187359"/>
    <w:rsid w:val="00187DA1"/>
    <w:rsid w:val="001918EA"/>
    <w:rsid w:val="00194A2B"/>
    <w:rsid w:val="001A5A8C"/>
    <w:rsid w:val="001B08A7"/>
    <w:rsid w:val="001B4F6B"/>
    <w:rsid w:val="001B7EA8"/>
    <w:rsid w:val="001C75A3"/>
    <w:rsid w:val="001D0A75"/>
    <w:rsid w:val="001D5A1F"/>
    <w:rsid w:val="001D70FF"/>
    <w:rsid w:val="001E5A57"/>
    <w:rsid w:val="001E6A5D"/>
    <w:rsid w:val="001F10BA"/>
    <w:rsid w:val="00206F68"/>
    <w:rsid w:val="002226EA"/>
    <w:rsid w:val="002417F4"/>
    <w:rsid w:val="00243C85"/>
    <w:rsid w:val="002476D8"/>
    <w:rsid w:val="00251643"/>
    <w:rsid w:val="00254865"/>
    <w:rsid w:val="002554D7"/>
    <w:rsid w:val="0026175C"/>
    <w:rsid w:val="002662D7"/>
    <w:rsid w:val="00283DC5"/>
    <w:rsid w:val="002857FA"/>
    <w:rsid w:val="002B1E06"/>
    <w:rsid w:val="002B743E"/>
    <w:rsid w:val="002C6395"/>
    <w:rsid w:val="002C6695"/>
    <w:rsid w:val="002D7DFA"/>
    <w:rsid w:val="002F6C30"/>
    <w:rsid w:val="00300FCC"/>
    <w:rsid w:val="00311DE5"/>
    <w:rsid w:val="00312DB9"/>
    <w:rsid w:val="00321F3A"/>
    <w:rsid w:val="00341CE3"/>
    <w:rsid w:val="00343199"/>
    <w:rsid w:val="003452FC"/>
    <w:rsid w:val="00346F3F"/>
    <w:rsid w:val="0035336A"/>
    <w:rsid w:val="0036066B"/>
    <w:rsid w:val="003750E4"/>
    <w:rsid w:val="003752F9"/>
    <w:rsid w:val="00376D09"/>
    <w:rsid w:val="00385C8B"/>
    <w:rsid w:val="003B1888"/>
    <w:rsid w:val="003B3AF9"/>
    <w:rsid w:val="003C07CA"/>
    <w:rsid w:val="003F5BFF"/>
    <w:rsid w:val="003F7D73"/>
    <w:rsid w:val="00422E88"/>
    <w:rsid w:val="00423862"/>
    <w:rsid w:val="00462589"/>
    <w:rsid w:val="00464964"/>
    <w:rsid w:val="00464F50"/>
    <w:rsid w:val="00471D1C"/>
    <w:rsid w:val="00473020"/>
    <w:rsid w:val="004739AB"/>
    <w:rsid w:val="00474FF9"/>
    <w:rsid w:val="00476212"/>
    <w:rsid w:val="00485E70"/>
    <w:rsid w:val="004973A4"/>
    <w:rsid w:val="004A3C4D"/>
    <w:rsid w:val="004B60E6"/>
    <w:rsid w:val="004B7EC8"/>
    <w:rsid w:val="004C1780"/>
    <w:rsid w:val="004D66DB"/>
    <w:rsid w:val="004E1358"/>
    <w:rsid w:val="004E144C"/>
    <w:rsid w:val="004E2145"/>
    <w:rsid w:val="004E4487"/>
    <w:rsid w:val="004F0D4E"/>
    <w:rsid w:val="005049DB"/>
    <w:rsid w:val="005266C6"/>
    <w:rsid w:val="005564CF"/>
    <w:rsid w:val="00565CDD"/>
    <w:rsid w:val="005742BA"/>
    <w:rsid w:val="00581E3A"/>
    <w:rsid w:val="00587D81"/>
    <w:rsid w:val="00595996"/>
    <w:rsid w:val="005A4549"/>
    <w:rsid w:val="005B1015"/>
    <w:rsid w:val="005B30D6"/>
    <w:rsid w:val="005B6F09"/>
    <w:rsid w:val="005D112E"/>
    <w:rsid w:val="005D4A0C"/>
    <w:rsid w:val="005D631A"/>
    <w:rsid w:val="005F104D"/>
    <w:rsid w:val="005F55AD"/>
    <w:rsid w:val="006018AC"/>
    <w:rsid w:val="00620B84"/>
    <w:rsid w:val="0062402F"/>
    <w:rsid w:val="006643D3"/>
    <w:rsid w:val="00671D49"/>
    <w:rsid w:val="00674D61"/>
    <w:rsid w:val="00676600"/>
    <w:rsid w:val="00681056"/>
    <w:rsid w:val="00681497"/>
    <w:rsid w:val="006836C6"/>
    <w:rsid w:val="006D12B1"/>
    <w:rsid w:val="006D3A66"/>
    <w:rsid w:val="006D5655"/>
    <w:rsid w:val="006F35F5"/>
    <w:rsid w:val="006F5194"/>
    <w:rsid w:val="00704CC6"/>
    <w:rsid w:val="00705CA4"/>
    <w:rsid w:val="0073162D"/>
    <w:rsid w:val="00740352"/>
    <w:rsid w:val="00741D89"/>
    <w:rsid w:val="00750AC4"/>
    <w:rsid w:val="007657C7"/>
    <w:rsid w:val="007762D9"/>
    <w:rsid w:val="00781AF8"/>
    <w:rsid w:val="00784FE4"/>
    <w:rsid w:val="007865DE"/>
    <w:rsid w:val="0078771B"/>
    <w:rsid w:val="007A0DBF"/>
    <w:rsid w:val="007A3B55"/>
    <w:rsid w:val="007C21E2"/>
    <w:rsid w:val="007C5BAA"/>
    <w:rsid w:val="007C6F3A"/>
    <w:rsid w:val="007C7526"/>
    <w:rsid w:val="007D6BAE"/>
    <w:rsid w:val="007E2D85"/>
    <w:rsid w:val="008034C2"/>
    <w:rsid w:val="008155A8"/>
    <w:rsid w:val="00816C05"/>
    <w:rsid w:val="00820182"/>
    <w:rsid w:val="00834733"/>
    <w:rsid w:val="00835FB4"/>
    <w:rsid w:val="00850469"/>
    <w:rsid w:val="00852906"/>
    <w:rsid w:val="00857B52"/>
    <w:rsid w:val="00860390"/>
    <w:rsid w:val="00861621"/>
    <w:rsid w:val="00866F22"/>
    <w:rsid w:val="00887A19"/>
    <w:rsid w:val="0089311E"/>
    <w:rsid w:val="008A06DF"/>
    <w:rsid w:val="008A197C"/>
    <w:rsid w:val="008B0013"/>
    <w:rsid w:val="008C629E"/>
    <w:rsid w:val="008D1017"/>
    <w:rsid w:val="008D65E8"/>
    <w:rsid w:val="008E045F"/>
    <w:rsid w:val="009047AF"/>
    <w:rsid w:val="00915855"/>
    <w:rsid w:val="009238CC"/>
    <w:rsid w:val="00934393"/>
    <w:rsid w:val="00952DFA"/>
    <w:rsid w:val="00983110"/>
    <w:rsid w:val="00985640"/>
    <w:rsid w:val="00990D44"/>
    <w:rsid w:val="0099546E"/>
    <w:rsid w:val="009A63D7"/>
    <w:rsid w:val="009A6B2D"/>
    <w:rsid w:val="009B6EAF"/>
    <w:rsid w:val="009C2019"/>
    <w:rsid w:val="009D681A"/>
    <w:rsid w:val="009F6993"/>
    <w:rsid w:val="00A00589"/>
    <w:rsid w:val="00A03E4B"/>
    <w:rsid w:val="00A05EE7"/>
    <w:rsid w:val="00A07789"/>
    <w:rsid w:val="00A10EDD"/>
    <w:rsid w:val="00A155ED"/>
    <w:rsid w:val="00A15DA4"/>
    <w:rsid w:val="00A2364A"/>
    <w:rsid w:val="00A30245"/>
    <w:rsid w:val="00A36BDF"/>
    <w:rsid w:val="00A37951"/>
    <w:rsid w:val="00A45B22"/>
    <w:rsid w:val="00A51DCD"/>
    <w:rsid w:val="00A5601E"/>
    <w:rsid w:val="00A574E3"/>
    <w:rsid w:val="00A627E0"/>
    <w:rsid w:val="00A65F0C"/>
    <w:rsid w:val="00A76014"/>
    <w:rsid w:val="00A90C23"/>
    <w:rsid w:val="00AA22C7"/>
    <w:rsid w:val="00AA2C17"/>
    <w:rsid w:val="00AA33B6"/>
    <w:rsid w:val="00AA344B"/>
    <w:rsid w:val="00AE0855"/>
    <w:rsid w:val="00AF2216"/>
    <w:rsid w:val="00B02585"/>
    <w:rsid w:val="00B04C3A"/>
    <w:rsid w:val="00B10962"/>
    <w:rsid w:val="00B14367"/>
    <w:rsid w:val="00B6131D"/>
    <w:rsid w:val="00B61EA9"/>
    <w:rsid w:val="00B62DBA"/>
    <w:rsid w:val="00B635B2"/>
    <w:rsid w:val="00B70311"/>
    <w:rsid w:val="00B76F2A"/>
    <w:rsid w:val="00BA31D9"/>
    <w:rsid w:val="00BA3698"/>
    <w:rsid w:val="00BA4F02"/>
    <w:rsid w:val="00BB134A"/>
    <w:rsid w:val="00BB5A86"/>
    <w:rsid w:val="00BC036E"/>
    <w:rsid w:val="00BC4042"/>
    <w:rsid w:val="00BC7570"/>
    <w:rsid w:val="00BF0C06"/>
    <w:rsid w:val="00C002BF"/>
    <w:rsid w:val="00C10A70"/>
    <w:rsid w:val="00C125CE"/>
    <w:rsid w:val="00C20784"/>
    <w:rsid w:val="00C25AE7"/>
    <w:rsid w:val="00C270D1"/>
    <w:rsid w:val="00C27A4F"/>
    <w:rsid w:val="00C3602B"/>
    <w:rsid w:val="00C36483"/>
    <w:rsid w:val="00C504BB"/>
    <w:rsid w:val="00C553B5"/>
    <w:rsid w:val="00C607F3"/>
    <w:rsid w:val="00C6207C"/>
    <w:rsid w:val="00C650DD"/>
    <w:rsid w:val="00C93069"/>
    <w:rsid w:val="00C97D76"/>
    <w:rsid w:val="00CA2570"/>
    <w:rsid w:val="00CA79EF"/>
    <w:rsid w:val="00CB278E"/>
    <w:rsid w:val="00CB3735"/>
    <w:rsid w:val="00CB6FEF"/>
    <w:rsid w:val="00CB70D1"/>
    <w:rsid w:val="00CC5861"/>
    <w:rsid w:val="00CC5862"/>
    <w:rsid w:val="00CD68C9"/>
    <w:rsid w:val="00CD7BE0"/>
    <w:rsid w:val="00CE3FFB"/>
    <w:rsid w:val="00CE6B21"/>
    <w:rsid w:val="00CF01F2"/>
    <w:rsid w:val="00CF0DC1"/>
    <w:rsid w:val="00D000D6"/>
    <w:rsid w:val="00D04889"/>
    <w:rsid w:val="00D068D1"/>
    <w:rsid w:val="00D10292"/>
    <w:rsid w:val="00D20ED3"/>
    <w:rsid w:val="00D45D75"/>
    <w:rsid w:val="00D54CD4"/>
    <w:rsid w:val="00D56346"/>
    <w:rsid w:val="00D64040"/>
    <w:rsid w:val="00D643B7"/>
    <w:rsid w:val="00D6498E"/>
    <w:rsid w:val="00D708CB"/>
    <w:rsid w:val="00D74D59"/>
    <w:rsid w:val="00D76533"/>
    <w:rsid w:val="00D9066F"/>
    <w:rsid w:val="00D9706A"/>
    <w:rsid w:val="00DA2DA3"/>
    <w:rsid w:val="00DA338E"/>
    <w:rsid w:val="00DA7E0E"/>
    <w:rsid w:val="00DB3AE4"/>
    <w:rsid w:val="00DB7B61"/>
    <w:rsid w:val="00DB7FF4"/>
    <w:rsid w:val="00E0379D"/>
    <w:rsid w:val="00E1105A"/>
    <w:rsid w:val="00E26766"/>
    <w:rsid w:val="00E32144"/>
    <w:rsid w:val="00E43C03"/>
    <w:rsid w:val="00E50725"/>
    <w:rsid w:val="00E50B14"/>
    <w:rsid w:val="00E559C7"/>
    <w:rsid w:val="00E57470"/>
    <w:rsid w:val="00E7113A"/>
    <w:rsid w:val="00E76229"/>
    <w:rsid w:val="00E81953"/>
    <w:rsid w:val="00E91FAB"/>
    <w:rsid w:val="00E95A91"/>
    <w:rsid w:val="00E961C2"/>
    <w:rsid w:val="00EA5FB9"/>
    <w:rsid w:val="00EB0ABB"/>
    <w:rsid w:val="00EC296C"/>
    <w:rsid w:val="00EE1F2D"/>
    <w:rsid w:val="00EE53AC"/>
    <w:rsid w:val="00EF0B3B"/>
    <w:rsid w:val="00F260E8"/>
    <w:rsid w:val="00F32A5B"/>
    <w:rsid w:val="00F54B3C"/>
    <w:rsid w:val="00F55907"/>
    <w:rsid w:val="00F56977"/>
    <w:rsid w:val="00F630B3"/>
    <w:rsid w:val="00F65DAE"/>
    <w:rsid w:val="00F847B5"/>
    <w:rsid w:val="00FA1EF0"/>
    <w:rsid w:val="00FA53D2"/>
    <w:rsid w:val="00FB2CA8"/>
    <w:rsid w:val="00FE41E9"/>
    <w:rsid w:val="00FF597F"/>
    <w:rsid w:val="00FF71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DEEC3"/>
  <w15:chartTrackingRefBased/>
  <w15:docId w15:val="{8076E403-EE08-4147-BAFC-80ACDAF0B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1E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1EF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71D49"/>
    <w:pPr>
      <w:ind w:left="720"/>
      <w:contextualSpacing/>
    </w:pPr>
  </w:style>
  <w:style w:type="character" w:styleId="Hyperlink">
    <w:name w:val="Hyperlink"/>
    <w:basedOn w:val="DefaultParagraphFont"/>
    <w:uiPriority w:val="99"/>
    <w:unhideWhenUsed/>
    <w:rsid w:val="00E57470"/>
    <w:rPr>
      <w:color w:val="0563C1" w:themeColor="hyperlink"/>
      <w:u w:val="single"/>
    </w:rPr>
  </w:style>
  <w:style w:type="character" w:styleId="UnresolvedMention">
    <w:name w:val="Unresolved Mention"/>
    <w:basedOn w:val="DefaultParagraphFont"/>
    <w:uiPriority w:val="99"/>
    <w:semiHidden/>
    <w:unhideWhenUsed/>
    <w:rsid w:val="00E57470"/>
    <w:rPr>
      <w:color w:val="605E5C"/>
      <w:shd w:val="clear" w:color="auto" w:fill="E1DFDD"/>
    </w:rPr>
  </w:style>
  <w:style w:type="character" w:styleId="FollowedHyperlink">
    <w:name w:val="FollowedHyperlink"/>
    <w:basedOn w:val="DefaultParagraphFont"/>
    <w:uiPriority w:val="99"/>
    <w:semiHidden/>
    <w:unhideWhenUsed/>
    <w:rsid w:val="009047AF"/>
    <w:rPr>
      <w:color w:val="954F72" w:themeColor="followedHyperlink"/>
      <w:u w:val="single"/>
    </w:rPr>
  </w:style>
  <w:style w:type="paragraph" w:styleId="Header">
    <w:name w:val="header"/>
    <w:basedOn w:val="Normal"/>
    <w:link w:val="HeaderChar"/>
    <w:uiPriority w:val="99"/>
    <w:unhideWhenUsed/>
    <w:rsid w:val="00D45D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5D75"/>
  </w:style>
  <w:style w:type="paragraph" w:styleId="Footer">
    <w:name w:val="footer"/>
    <w:basedOn w:val="Normal"/>
    <w:link w:val="FooterChar"/>
    <w:uiPriority w:val="99"/>
    <w:unhideWhenUsed/>
    <w:rsid w:val="00D45D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5D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57615">
      <w:bodyDiv w:val="1"/>
      <w:marLeft w:val="0"/>
      <w:marRight w:val="0"/>
      <w:marTop w:val="0"/>
      <w:marBottom w:val="0"/>
      <w:divBdr>
        <w:top w:val="none" w:sz="0" w:space="0" w:color="auto"/>
        <w:left w:val="none" w:sz="0" w:space="0" w:color="auto"/>
        <w:bottom w:val="none" w:sz="0" w:space="0" w:color="auto"/>
        <w:right w:val="none" w:sz="0" w:space="0" w:color="auto"/>
      </w:divBdr>
    </w:div>
    <w:div w:id="1043679543">
      <w:bodyDiv w:val="1"/>
      <w:marLeft w:val="0"/>
      <w:marRight w:val="0"/>
      <w:marTop w:val="0"/>
      <w:marBottom w:val="0"/>
      <w:divBdr>
        <w:top w:val="none" w:sz="0" w:space="0" w:color="auto"/>
        <w:left w:val="none" w:sz="0" w:space="0" w:color="auto"/>
        <w:bottom w:val="none" w:sz="0" w:space="0" w:color="auto"/>
        <w:right w:val="none" w:sz="0" w:space="0" w:color="auto"/>
      </w:divBdr>
      <w:divsChild>
        <w:div w:id="1329598541">
          <w:marLeft w:val="0"/>
          <w:marRight w:val="0"/>
          <w:marTop w:val="0"/>
          <w:marBottom w:val="0"/>
          <w:divBdr>
            <w:top w:val="none" w:sz="0" w:space="0" w:color="auto"/>
            <w:left w:val="none" w:sz="0" w:space="0" w:color="auto"/>
            <w:bottom w:val="none" w:sz="0" w:space="0" w:color="auto"/>
            <w:right w:val="none" w:sz="0" w:space="0" w:color="auto"/>
          </w:divBdr>
          <w:divsChild>
            <w:div w:id="2042708682">
              <w:marLeft w:val="0"/>
              <w:marRight w:val="0"/>
              <w:marTop w:val="0"/>
              <w:marBottom w:val="0"/>
              <w:divBdr>
                <w:top w:val="none" w:sz="0" w:space="0" w:color="auto"/>
                <w:left w:val="none" w:sz="0" w:space="0" w:color="auto"/>
                <w:bottom w:val="none" w:sz="0" w:space="0" w:color="auto"/>
                <w:right w:val="none" w:sz="0" w:space="0" w:color="auto"/>
              </w:divBdr>
              <w:divsChild>
                <w:div w:id="558368555">
                  <w:marLeft w:val="0"/>
                  <w:marRight w:val="0"/>
                  <w:marTop w:val="0"/>
                  <w:marBottom w:val="0"/>
                  <w:divBdr>
                    <w:top w:val="none" w:sz="0" w:space="0" w:color="auto"/>
                    <w:left w:val="none" w:sz="0" w:space="0" w:color="auto"/>
                    <w:bottom w:val="none" w:sz="0" w:space="0" w:color="auto"/>
                    <w:right w:val="none" w:sz="0" w:space="0" w:color="auto"/>
                  </w:divBdr>
                  <w:divsChild>
                    <w:div w:id="1448507858">
                      <w:marLeft w:val="0"/>
                      <w:marRight w:val="0"/>
                      <w:marTop w:val="0"/>
                      <w:marBottom w:val="0"/>
                      <w:divBdr>
                        <w:top w:val="none" w:sz="0" w:space="0" w:color="auto"/>
                        <w:left w:val="none" w:sz="0" w:space="0" w:color="auto"/>
                        <w:bottom w:val="none" w:sz="0" w:space="0" w:color="auto"/>
                        <w:right w:val="none" w:sz="0" w:space="0" w:color="auto"/>
                      </w:divBdr>
                      <w:divsChild>
                        <w:div w:id="1816481756">
                          <w:marLeft w:val="0"/>
                          <w:marRight w:val="0"/>
                          <w:marTop w:val="450"/>
                          <w:marBottom w:val="225"/>
                          <w:divBdr>
                            <w:top w:val="single" w:sz="6" w:space="0" w:color="BDBEC0"/>
                            <w:left w:val="single" w:sz="6" w:space="0" w:color="BDBEC0"/>
                            <w:bottom w:val="single" w:sz="6" w:space="0" w:color="BDBEC0"/>
                            <w:right w:val="single" w:sz="6" w:space="0" w:color="BDBEC0"/>
                          </w:divBdr>
                          <w:divsChild>
                            <w:div w:id="149660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5406095">
      <w:bodyDiv w:val="1"/>
      <w:marLeft w:val="0"/>
      <w:marRight w:val="0"/>
      <w:marTop w:val="0"/>
      <w:marBottom w:val="0"/>
      <w:divBdr>
        <w:top w:val="none" w:sz="0" w:space="0" w:color="auto"/>
        <w:left w:val="none" w:sz="0" w:space="0" w:color="auto"/>
        <w:bottom w:val="none" w:sz="0" w:space="0" w:color="auto"/>
        <w:right w:val="none" w:sz="0" w:space="0" w:color="auto"/>
      </w:divBdr>
      <w:divsChild>
        <w:div w:id="50930136">
          <w:marLeft w:val="0"/>
          <w:marRight w:val="0"/>
          <w:marTop w:val="0"/>
          <w:marBottom w:val="0"/>
          <w:divBdr>
            <w:top w:val="none" w:sz="0" w:space="0" w:color="auto"/>
            <w:left w:val="none" w:sz="0" w:space="0" w:color="auto"/>
            <w:bottom w:val="none" w:sz="0" w:space="0" w:color="auto"/>
            <w:right w:val="none" w:sz="0" w:space="0" w:color="auto"/>
          </w:divBdr>
          <w:divsChild>
            <w:div w:id="863637055">
              <w:marLeft w:val="0"/>
              <w:marRight w:val="0"/>
              <w:marTop w:val="0"/>
              <w:marBottom w:val="0"/>
              <w:divBdr>
                <w:top w:val="none" w:sz="0" w:space="0" w:color="auto"/>
                <w:left w:val="none" w:sz="0" w:space="0" w:color="auto"/>
                <w:bottom w:val="none" w:sz="0" w:space="0" w:color="auto"/>
                <w:right w:val="none" w:sz="0" w:space="0" w:color="auto"/>
              </w:divBdr>
              <w:divsChild>
                <w:div w:id="2119449282">
                  <w:marLeft w:val="0"/>
                  <w:marRight w:val="0"/>
                  <w:marTop w:val="0"/>
                  <w:marBottom w:val="0"/>
                  <w:divBdr>
                    <w:top w:val="none" w:sz="0" w:space="0" w:color="auto"/>
                    <w:left w:val="none" w:sz="0" w:space="0" w:color="auto"/>
                    <w:bottom w:val="none" w:sz="0" w:space="0" w:color="auto"/>
                    <w:right w:val="none" w:sz="0" w:space="0" w:color="auto"/>
                  </w:divBdr>
                  <w:divsChild>
                    <w:div w:id="1901403768">
                      <w:marLeft w:val="0"/>
                      <w:marRight w:val="0"/>
                      <w:marTop w:val="0"/>
                      <w:marBottom w:val="0"/>
                      <w:divBdr>
                        <w:top w:val="none" w:sz="0" w:space="0" w:color="auto"/>
                        <w:left w:val="none" w:sz="0" w:space="0" w:color="auto"/>
                        <w:bottom w:val="none" w:sz="0" w:space="0" w:color="auto"/>
                        <w:right w:val="none" w:sz="0" w:space="0" w:color="auto"/>
                      </w:divBdr>
                      <w:divsChild>
                        <w:div w:id="2070423631">
                          <w:marLeft w:val="0"/>
                          <w:marRight w:val="0"/>
                          <w:marTop w:val="450"/>
                          <w:marBottom w:val="225"/>
                          <w:divBdr>
                            <w:top w:val="single" w:sz="6" w:space="0" w:color="BDBEC0"/>
                            <w:left w:val="single" w:sz="6" w:space="0" w:color="BDBEC0"/>
                            <w:bottom w:val="single" w:sz="6" w:space="0" w:color="BDBEC0"/>
                            <w:right w:val="single" w:sz="6" w:space="0" w:color="BDBEC0"/>
                          </w:divBdr>
                          <w:divsChild>
                            <w:div w:id="188614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owtodoinjava.com/servlets/java-cors-filter-example/" TargetMode="External"/><Relationship Id="rId13" Type="http://schemas.openxmlformats.org/officeDocument/2006/relationships/hyperlink" Target="https://developer.tradier.com/getting_started" TargetMode="External"/><Relationship Id="rId18" Type="http://schemas.openxmlformats.org/officeDocument/2006/relationships/hyperlink" Target="https://stackoverflow.com/questions/21751624/how-to-write-data-into-xml-file-using-jaxb" TargetMode="External"/><Relationship Id="rId26" Type="http://schemas.openxmlformats.org/officeDocument/2006/relationships/hyperlink" Target="https://netbeans.org/kb/docs/web/quickstart-webapps-spring.html" TargetMode="External"/><Relationship Id="rId3" Type="http://schemas.openxmlformats.org/officeDocument/2006/relationships/styles" Target="styles.xml"/><Relationship Id="rId21" Type="http://schemas.openxmlformats.org/officeDocument/2006/relationships/hyperlink" Target="http://blog.bdoughan.com/2012/07/jaxb-and-root-elements.html"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rapidapi.com/tradier/api/tradier-1" TargetMode="External"/><Relationship Id="rId17" Type="http://schemas.openxmlformats.org/officeDocument/2006/relationships/hyperlink" Target="https://stackoverflow.com/questions/7373567/how-to-read-and-write-xml-files" TargetMode="External"/><Relationship Id="rId25" Type="http://schemas.openxmlformats.org/officeDocument/2006/relationships/hyperlink" Target="https://www.techiediaries.com/angular-tutorial-example-rest-api-httpclient-get-ngfor/"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apidapi.com/Finnhub/api/finnhub-realtime-stock-price?endpoint=apiendpoint_c25a98c9-d152-46e1-b8a0-6826e50ca727" TargetMode="External"/><Relationship Id="rId20" Type="http://schemas.openxmlformats.org/officeDocument/2006/relationships/hyperlink" Target="https://stackoverflow.com/questions/13788617/jaxb-marshalling-java-to-output-xml-file" TargetMode="External"/><Relationship Id="rId29" Type="http://schemas.openxmlformats.org/officeDocument/2006/relationships/hyperlink" Target="https://www.javaguides.net/2019/06/angular-8-spring-boot-2-example-tutorial.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lpaca.markets/" TargetMode="External"/><Relationship Id="rId24" Type="http://schemas.openxmlformats.org/officeDocument/2006/relationships/hyperlink" Target="https://howtodoinjava.com/jaxb/jaxb-exmaple-marshalling-and-unmarshalling-list-or-set-of-objects/" TargetMode="External"/><Relationship Id="rId32" Type="http://schemas.openxmlformats.org/officeDocument/2006/relationships/hyperlink" Target="https://www.vogella.com/tutorials/JAXB/article.html" TargetMode="External"/><Relationship Id="rId5" Type="http://schemas.openxmlformats.org/officeDocument/2006/relationships/webSettings" Target="webSettings.xml"/><Relationship Id="rId15" Type="http://schemas.openxmlformats.org/officeDocument/2006/relationships/hyperlink" Target="https://developer.tradestation.com/webapi/" TargetMode="External"/><Relationship Id="rId23" Type="http://schemas.openxmlformats.org/officeDocument/2006/relationships/hyperlink" Target="https://stackoverflow.com/questions/29135755/jaxb-marshaler-overwriting-file-contents" TargetMode="External"/><Relationship Id="rId28" Type="http://schemas.openxmlformats.org/officeDocument/2006/relationships/hyperlink" Target="https://learning.oreilly.com/videos/learn-full-stack/9781789530742/9781789530742-video1_1" TargetMode="External"/><Relationship Id="rId10" Type="http://schemas.openxmlformats.org/officeDocument/2006/relationships/hyperlink" Target="https://www.programmableweb.com/api/alpaca-trade-rest-api-v092" TargetMode="External"/><Relationship Id="rId19" Type="http://schemas.openxmlformats.org/officeDocument/2006/relationships/hyperlink" Target="https://www.intertech.com/Blog/jaxb-tutorial-how-to-marshal-and-unmarshal-xml/" TargetMode="External"/><Relationship Id="rId31" Type="http://schemas.openxmlformats.org/officeDocument/2006/relationships/hyperlink" Target="https://www.c-sharpcorner.com/article/reading-xml-file-in-angular-8/" TargetMode="External"/><Relationship Id="rId4" Type="http://schemas.openxmlformats.org/officeDocument/2006/relationships/settings" Target="settings.xml"/><Relationship Id="rId9" Type="http://schemas.openxmlformats.org/officeDocument/2006/relationships/hyperlink" Target="https://stackoverflow.com/questions/2620270/what-is-the-difference-between-json-and-xml" TargetMode="External"/><Relationship Id="rId14" Type="http://schemas.openxmlformats.org/officeDocument/2006/relationships/hyperlink" Target="https://www.programmableweb.com/api/tradestation" TargetMode="External"/><Relationship Id="rId22" Type="http://schemas.openxmlformats.org/officeDocument/2006/relationships/hyperlink" Target="https://stackoverflow.com/questions/29473055/how-to-write-to-the-next-blank-line-in-a-document" TargetMode="External"/><Relationship Id="rId27" Type="http://schemas.openxmlformats.org/officeDocument/2006/relationships/hyperlink" Target="https://www.youtube.com/watch?v=PvdFCjWD4Bw" TargetMode="External"/><Relationship Id="rId30" Type="http://schemas.openxmlformats.org/officeDocument/2006/relationships/hyperlink" Target="http://websystique.com/spring-boot/spring-boot-rest-api-examp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C17FE1-27BE-42D4-BBE8-EA0B53EC6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3</TotalTime>
  <Pages>5</Pages>
  <Words>1748</Words>
  <Characters>996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Humphries</dc:creator>
  <cp:keywords/>
  <dc:description/>
  <cp:lastModifiedBy>Alex Humphries</cp:lastModifiedBy>
  <cp:revision>736</cp:revision>
  <dcterms:created xsi:type="dcterms:W3CDTF">2019-12-17T18:18:00Z</dcterms:created>
  <dcterms:modified xsi:type="dcterms:W3CDTF">2020-01-20T14:43:00Z</dcterms:modified>
</cp:coreProperties>
</file>